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330D8D2D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555B5A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3F86EF47" w:rsidR="00A11166" w:rsidRPr="00C67B79" w:rsidRDefault="00ED5792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Projektowanie i implementacja responsywnej strony i</w:t>
      </w:r>
      <w:r w:rsidRPr="00ED579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nternetowej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13166CAB" w:rsidR="00A11166" w:rsidRPr="00443BC1" w:rsidRDefault="00555B5A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A11166" w:rsidRPr="00203ED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Katarzyna Garwol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090DE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Kacper </w:t>
      </w:r>
      <w:proofErr w:type="spellStart"/>
      <w:r w:rsidR="00090DE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łaj</w:t>
      </w:r>
      <w:proofErr w:type="spellEnd"/>
    </w:p>
    <w:p w14:paraId="53C759D6" w14:textId="22CE0807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9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1440</w:t>
      </w:r>
    </w:p>
    <w:p w14:paraId="21CE3917" w14:textId="43E0D166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EndPr/>
        <w:sdtContent>
          <w:r w:rsidR="00090DE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090DE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3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21C15E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090DE7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2A634635" w14:textId="77777777" w:rsidR="00251136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69891624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4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3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3D89314D" w14:textId="77777777" w:rsidR="00251136" w:rsidRDefault="00100B3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69891625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5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6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53352CD7" w14:textId="77777777" w:rsidR="00251136" w:rsidRDefault="00100B3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69891626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6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8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3A061417" w14:textId="77777777" w:rsidR="00251136" w:rsidRDefault="00100B3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69891627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7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10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163D83FC" w14:textId="77777777" w:rsidR="00251136" w:rsidRDefault="00100B3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69891628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8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12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50FD14EA" w14:textId="77777777" w:rsidR="00251136" w:rsidRDefault="00100B3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69891629" w:history="1"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251136">
              <w:rPr>
                <w:rFonts w:eastAsiaTheme="minorEastAsia"/>
                <w:noProof/>
                <w:lang w:eastAsia="pl-PL"/>
              </w:rPr>
              <w:tab/>
            </w:r>
            <w:r w:rsidR="00251136" w:rsidRPr="00E76895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251136">
              <w:rPr>
                <w:noProof/>
                <w:webHidden/>
              </w:rPr>
              <w:tab/>
            </w:r>
            <w:r w:rsidR="00251136">
              <w:rPr>
                <w:noProof/>
                <w:webHidden/>
              </w:rPr>
              <w:fldChar w:fldCharType="begin"/>
            </w:r>
            <w:r w:rsidR="00251136">
              <w:rPr>
                <w:noProof/>
                <w:webHidden/>
              </w:rPr>
              <w:instrText xml:space="preserve"> PAGEREF _Toc169891629 \h </w:instrText>
            </w:r>
            <w:r w:rsidR="00251136">
              <w:rPr>
                <w:noProof/>
                <w:webHidden/>
              </w:rPr>
            </w:r>
            <w:r w:rsidR="00251136">
              <w:rPr>
                <w:noProof/>
                <w:webHidden/>
              </w:rPr>
              <w:fldChar w:fldCharType="separate"/>
            </w:r>
            <w:r w:rsidR="001249E3">
              <w:rPr>
                <w:noProof/>
                <w:webHidden/>
              </w:rPr>
              <w:t>13</w:t>
            </w:r>
            <w:r w:rsidR="00251136">
              <w:rPr>
                <w:noProof/>
                <w:webHidden/>
              </w:rPr>
              <w:fldChar w:fldCharType="end"/>
            </w:r>
          </w:hyperlink>
        </w:p>
        <w:p w14:paraId="5C3E2E25" w14:textId="08B40DD1" w:rsidR="0053079D" w:rsidRPr="0051559F" w:rsidRDefault="009849CD" w:rsidP="0051559F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534A957E" w:rsidR="00220B30" w:rsidRPr="00D55ED8" w:rsidRDefault="00BE503F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69891624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5355401D" w14:textId="07718C9B" w:rsidR="00ED5792" w:rsidRDefault="00ED5792" w:rsidP="00027C8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worzono responsywną</w:t>
      </w:r>
      <w:r w:rsidRPr="00ED5792">
        <w:rPr>
          <w:rFonts w:ascii="Times New Roman" w:hAnsi="Times New Roman" w:cs="Times New Roman"/>
          <w:sz w:val="24"/>
          <w:szCs w:val="24"/>
        </w:rPr>
        <w:t xml:space="preserve"> stronę internetową dla firmy </w:t>
      </w:r>
      <w:proofErr w:type="spellStart"/>
      <w:r w:rsidRPr="00ED5792">
        <w:rPr>
          <w:rFonts w:ascii="Times New Roman" w:hAnsi="Times New Roman" w:cs="Times New Roman"/>
          <w:sz w:val="24"/>
          <w:szCs w:val="24"/>
        </w:rPr>
        <w:t>TheBestDetailing</w:t>
      </w:r>
      <w:proofErr w:type="spellEnd"/>
      <w:r w:rsidRPr="00ED5792">
        <w:rPr>
          <w:rFonts w:ascii="Times New Roman" w:hAnsi="Times New Roman" w:cs="Times New Roman"/>
          <w:sz w:val="24"/>
          <w:szCs w:val="24"/>
        </w:rPr>
        <w:t>, która umożliwia skuteczną prezentację i zarządzanie usługami detailingowymi dla różnorodnych pojazdów, w tym samochodów osobowych i motocykli. Strona pozwala użytkownikom na przeglądanie dostępnych usług, galerii prac oraz kontakt z firmą. Dodatkowo, administratorzy mogą dodawać nowe usługi, edytować istniejące oraz zarządzać danymi klientów.</w:t>
      </w:r>
    </w:p>
    <w:p w14:paraId="0E0F7DF5" w14:textId="67B37D1F" w:rsidR="00ED5792" w:rsidRDefault="00ED5792" w:rsidP="00027C8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D5792">
        <w:rPr>
          <w:rFonts w:ascii="Times New Roman" w:hAnsi="Times New Roman" w:cs="Times New Roman"/>
          <w:sz w:val="24"/>
          <w:szCs w:val="24"/>
        </w:rPr>
        <w:t>Problemem, który ma zostać rozwiązany, jest brak efektywnego systemu do prezentacji i zarządzania usługami detailingowymi w Internecie. Wiele firm w branży motoryzacyjnej boryka się z problemami związanymi z brakiem scentralizowanego narzędzia do zarządzania danymi, co prowadzi do nieef</w:t>
      </w:r>
      <w:r>
        <w:rPr>
          <w:rFonts w:ascii="Times New Roman" w:hAnsi="Times New Roman" w:cs="Times New Roman"/>
          <w:sz w:val="24"/>
          <w:szCs w:val="24"/>
        </w:rPr>
        <w:t>ektywności oraz trudności w dotarciu do przyszłego klienta.</w:t>
      </w:r>
    </w:p>
    <w:p w14:paraId="5C8B7960" w14:textId="79D053CE" w:rsidR="003B5FF0" w:rsidRDefault="003B5FF0" w:rsidP="00027C8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B5FF0">
        <w:rPr>
          <w:rFonts w:ascii="Times New Roman" w:hAnsi="Times New Roman" w:cs="Times New Roman"/>
          <w:sz w:val="24"/>
          <w:szCs w:val="24"/>
        </w:rPr>
        <w:t>Współczesne przedsiębiorstwa potrzebują narzędzi, które umożliwiają szybkie i efektywne przetwarzanie informacji, aby móc reagować na zmieniające się potrzeby rynku i utrzymać wysoki poziom satysfakcji klient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BFB05F" w14:textId="6DBC4D96" w:rsidR="004F3FFD" w:rsidRDefault="00ED5792" w:rsidP="00027C8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D5792">
        <w:rPr>
          <w:rFonts w:ascii="Times New Roman" w:hAnsi="Times New Roman" w:cs="Times New Roman"/>
          <w:sz w:val="24"/>
          <w:szCs w:val="24"/>
        </w:rPr>
        <w:t>Aby rozwiązać ten problem, stworzono dedykowaną stronę internetową, która umożliwia użytkownikom łatwe przeglądanie oferty firmy. Strona została zaprojektowana z myślą o intuicyjnym interf</w:t>
      </w:r>
      <w:r w:rsidR="003B5FF0">
        <w:rPr>
          <w:rFonts w:ascii="Times New Roman" w:hAnsi="Times New Roman" w:cs="Times New Roman"/>
          <w:sz w:val="24"/>
          <w:szCs w:val="24"/>
        </w:rPr>
        <w:t xml:space="preserve">ejsie, który ułatwia poruszanie się po stronie. </w:t>
      </w:r>
      <w:r w:rsidR="003B5FF0" w:rsidRPr="003B5FF0">
        <w:rPr>
          <w:rFonts w:ascii="Times New Roman" w:hAnsi="Times New Roman" w:cs="Times New Roman"/>
          <w:sz w:val="24"/>
          <w:szCs w:val="24"/>
        </w:rPr>
        <w:t>Zespół projektowy zadbał również o stabilność, wydajność oraz bezpieczeństwo danych, wdrażając odpowiednie mechanizmy autoryzacji i uwierzytelniania.</w:t>
      </w:r>
    </w:p>
    <w:p w14:paraId="3B548C25" w14:textId="77777777" w:rsidR="004F3FFD" w:rsidRDefault="004F3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4DE692" w14:textId="77777777" w:rsidR="004F3FFD" w:rsidRPr="007441EB" w:rsidRDefault="004F3FFD" w:rsidP="006109A6">
      <w:pPr>
        <w:spacing w:before="240" w:after="240" w:line="360" w:lineRule="auto"/>
        <w:ind w:left="425" w:hanging="357"/>
        <w:rPr>
          <w:rStyle w:val="Styl1Znak"/>
        </w:rPr>
      </w:pPr>
      <w:r w:rsidRPr="007441EB">
        <w:rPr>
          <w:rStyle w:val="Styl1Znak"/>
        </w:rPr>
        <w:lastRenderedPageBreak/>
        <w:t>Wymagania funkcjonalne:</w:t>
      </w:r>
    </w:p>
    <w:p w14:paraId="3B485FFB" w14:textId="77777777" w:rsidR="003B5FF0" w:rsidRDefault="003B5FF0" w:rsidP="003B5FF0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Administratorzy powinni mieć możliwość dodawania, edytowania i usuwania usług oferowanych przez firmę.</w:t>
      </w:r>
    </w:p>
    <w:p w14:paraId="41864292" w14:textId="77777777" w:rsidR="003B5FF0" w:rsidRDefault="003B5FF0" w:rsidP="003B5FF0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Użytkownicy powinni mieć możliwość przeglądania dostępnych usług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3FCC4DB" w14:textId="10442F6E" w:rsidR="003B5FF0" w:rsidRDefault="003B5FF0" w:rsidP="003B5FF0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Użytkownicy powinni mieć możliwość logowania się na swoje konto w celu zarządzania swoimi danymi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3ECDFEC" w14:textId="77777777" w:rsidR="003B5FF0" w:rsidRDefault="003B5FF0" w:rsidP="003B5FF0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Strona powinna zawierać formularz kontaktowy, który umożliwia użytkownikom przesyłanie zapytań, uwag lub prośby o informacje.</w:t>
      </w:r>
    </w:p>
    <w:p w14:paraId="517146C5" w14:textId="0ED4707E" w:rsidR="003B5FF0" w:rsidRDefault="003B5FF0" w:rsidP="003B5FF0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Użytkownicy powinni mieć dostęp do galerii zdjęć, prezentującej wykonane usługi, z możliwością przeglądania obrazów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F1E86E4" w14:textId="77777777" w:rsidR="003B5FF0" w:rsidRDefault="003B5FF0" w:rsidP="000C687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Strona powinna być responsywna, co oznacza, że powinna działać poprawnie na różnych urządzeniach (komputery, tablety, telefony).</w:t>
      </w:r>
    </w:p>
    <w:p w14:paraId="12BC9DE2" w14:textId="77777777" w:rsidR="008758B7" w:rsidRDefault="003B5FF0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5FF0">
        <w:rPr>
          <w:rFonts w:ascii="Times New Roman" w:hAnsi="Times New Roman" w:cs="Times New Roman"/>
          <w:bCs/>
          <w:sz w:val="24"/>
          <w:szCs w:val="24"/>
        </w:rPr>
        <w:t>Nawigacja i elementy interfejsu użytkownika powinny być dostosowane do różnych rozmiarów ekranów.</w:t>
      </w:r>
      <w:r w:rsidR="008758B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43E5E7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758B7">
        <w:rPr>
          <w:rFonts w:ascii="Times New Roman" w:hAnsi="Times New Roman" w:cs="Times New Roman"/>
          <w:bCs/>
          <w:sz w:val="24"/>
          <w:szCs w:val="24"/>
        </w:rPr>
        <w:t>Użytkownicy powinni móc łatwo nawigować między sekcjami strony za pomocą menu nawigacyjnego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D6382D" w14:textId="48D7BA24" w:rsidR="003B5FF0" w:rsidRPr="003B5FF0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758B7">
        <w:rPr>
          <w:rFonts w:ascii="Times New Roman" w:hAnsi="Times New Roman" w:cs="Times New Roman"/>
          <w:bCs/>
          <w:sz w:val="24"/>
          <w:szCs w:val="24"/>
        </w:rPr>
        <w:t>Użytkownicy powinni mieć możliwość korzystania z suwaka do porównania zdjęć "przed" i "po".</w:t>
      </w:r>
    </w:p>
    <w:p w14:paraId="4EE297F3" w14:textId="383610C8" w:rsidR="004F3FFD" w:rsidRPr="004F3FFD" w:rsidRDefault="000C6877" w:rsidP="000C687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0A76D36" w14:textId="77777777" w:rsidR="005D70BF" w:rsidRDefault="00D70E10" w:rsidP="005D70BF">
      <w:pPr>
        <w:spacing w:before="240" w:after="240" w:line="360" w:lineRule="auto"/>
        <w:ind w:left="425" w:hanging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6877">
        <w:rPr>
          <w:rFonts w:ascii="Times New Roman" w:hAnsi="Times New Roman" w:cs="Times New Roman"/>
          <w:b/>
          <w:sz w:val="24"/>
          <w:szCs w:val="24"/>
        </w:rPr>
        <w:lastRenderedPageBreak/>
        <w:t>Wymagania niefunkcjonalne</w:t>
      </w:r>
    </w:p>
    <w:p w14:paraId="6B79BDC0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Strona powinna ładować się w czasie nieprzekraczającym 3 sekund na standardowym łączu internetowym.</w:t>
      </w:r>
    </w:p>
    <w:p w14:paraId="0361070C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Elementy interaktywne, takie jak suwaki i galeria, powinny działać płynnie, bez opóźnień.</w:t>
      </w:r>
    </w:p>
    <w:p w14:paraId="3A2E96FE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Elementy interfejsu użytkownika powinny być czytelne i dostępne na wszystkich urządzeniach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D14D10" w14:textId="28636CFC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Interfejs użytkownika powinien być intuicyjny i łatwy w nawigacji, co zapewnia użytkownikom komfort podczas korzystania ze strony.</w:t>
      </w:r>
    </w:p>
    <w:p w14:paraId="0958C9CE" w14:textId="46D255D6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Mechanizmy autoryzacji i uwierzytelniania powinny być wdrożone, aby chronić dane użytkowników.</w:t>
      </w:r>
    </w:p>
    <w:p w14:paraId="5834522A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Strona powinna być łatwa w konserwacji, umożliwiając administratorom szybkie wprowadzanie aktualizacji i zmian.</w:t>
      </w:r>
    </w:p>
    <w:p w14:paraId="3DDD2918" w14:textId="56F355ED" w:rsidR="000C6877" w:rsidRPr="005D70BF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ona powinna być dostępna</w:t>
      </w:r>
      <w:r w:rsidR="005D70BF" w:rsidRPr="005D70BF">
        <w:rPr>
          <w:rFonts w:ascii="Times New Roman" w:hAnsi="Times New Roman" w:cs="Times New Roman"/>
          <w:sz w:val="24"/>
          <w:szCs w:val="24"/>
        </w:rPr>
        <w:t xml:space="preserve"> dla użytkowników przez co najmniej 99% czasu roboczego, z wyjątkiem regularnych okresów konserwacji </w:t>
      </w:r>
      <w:r w:rsidR="005D70BF">
        <w:rPr>
          <w:rFonts w:ascii="Times New Roman" w:hAnsi="Times New Roman" w:cs="Times New Roman"/>
          <w:sz w:val="24"/>
          <w:szCs w:val="24"/>
        </w:rPr>
        <w:t>zapowiedzianych z wyprzedzeniem.</w:t>
      </w:r>
    </w:p>
    <w:p w14:paraId="3D56692B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>Powinien być dostępny system wsparcia technicznego dla użytkowników w przypadku wystąpienia problemów lub pytań.</w:t>
      </w:r>
    </w:p>
    <w:p w14:paraId="6DDB6942" w14:textId="77777777" w:rsidR="008758B7" w:rsidRDefault="008758B7" w:rsidP="008758B7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8B7">
        <w:rPr>
          <w:rFonts w:ascii="Times New Roman" w:hAnsi="Times New Roman" w:cs="Times New Roman"/>
          <w:sz w:val="24"/>
          <w:szCs w:val="24"/>
        </w:rPr>
        <w:t xml:space="preserve">Strona powinna być kompatybilna z najpopularniejszymi przeglądarkami internetowymi, takimi jak Chrome, </w:t>
      </w:r>
      <w:proofErr w:type="spellStart"/>
      <w:r w:rsidRPr="008758B7"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 w:rsidRPr="008758B7">
        <w:rPr>
          <w:rFonts w:ascii="Times New Roman" w:hAnsi="Times New Roman" w:cs="Times New Roman"/>
          <w:sz w:val="24"/>
          <w:szCs w:val="24"/>
        </w:rPr>
        <w:t xml:space="preserve">, Safari i </w:t>
      </w:r>
      <w:proofErr w:type="spellStart"/>
      <w:r w:rsidRPr="008758B7">
        <w:rPr>
          <w:rFonts w:ascii="Times New Roman" w:hAnsi="Times New Roman" w:cs="Times New Roman"/>
          <w:sz w:val="24"/>
          <w:szCs w:val="24"/>
        </w:rPr>
        <w:t>Edge</w:t>
      </w:r>
      <w:proofErr w:type="spellEnd"/>
      <w:r w:rsidRPr="008758B7">
        <w:rPr>
          <w:rFonts w:ascii="Times New Roman" w:hAnsi="Times New Roman" w:cs="Times New Roman"/>
          <w:sz w:val="24"/>
          <w:szCs w:val="24"/>
        </w:rPr>
        <w:t>.</w:t>
      </w:r>
    </w:p>
    <w:p w14:paraId="1721CA52" w14:textId="77063289" w:rsidR="005D70BF" w:rsidRPr="00C326FD" w:rsidRDefault="002E6C10" w:rsidP="00C32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CA0B6B" w14:textId="5B34C333" w:rsidR="005B24D5" w:rsidRPr="008047D0" w:rsidRDefault="0010388E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69891625"/>
      <w:r>
        <w:rPr>
          <w:rFonts w:ascii="Times New Roman" w:hAnsi="Times New Roman" w:cs="Times New Roman"/>
          <w:b/>
          <w:sz w:val="24"/>
        </w:rPr>
        <w:lastRenderedPageBreak/>
        <w:t>Opis struktury projektu</w:t>
      </w:r>
      <w:bookmarkEnd w:id="1"/>
    </w:p>
    <w:p w14:paraId="08A9B677" w14:textId="735CC965" w:rsidR="005B24D5" w:rsidRDefault="005B24D5" w:rsidP="00182F40">
      <w:pPr>
        <w:spacing w:before="240"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aprojektowano jako </w:t>
      </w:r>
      <w:r w:rsidR="00D56517">
        <w:rPr>
          <w:rFonts w:ascii="Times New Roman" w:hAnsi="Times New Roman" w:cs="Times New Roman"/>
          <w:sz w:val="24"/>
          <w:szCs w:val="24"/>
        </w:rPr>
        <w:t>strona internetow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6517">
        <w:rPr>
          <w:rFonts w:ascii="Times New Roman" w:hAnsi="Times New Roman" w:cs="Times New Roman"/>
          <w:sz w:val="24"/>
          <w:szCs w:val="24"/>
        </w:rPr>
        <w:t xml:space="preserve">dla podmiotu </w:t>
      </w:r>
      <w:proofErr w:type="spellStart"/>
      <w:r w:rsidR="00D56517">
        <w:rPr>
          <w:rFonts w:ascii="Times New Roman" w:hAnsi="Times New Roman" w:cs="Times New Roman"/>
          <w:sz w:val="24"/>
          <w:szCs w:val="24"/>
        </w:rPr>
        <w:t>TheBestDetai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tóra </w:t>
      </w:r>
      <w:r w:rsidR="00D56517" w:rsidRPr="00D56517">
        <w:rPr>
          <w:rFonts w:ascii="Times New Roman" w:hAnsi="Times New Roman" w:cs="Times New Roman"/>
          <w:sz w:val="24"/>
          <w:szCs w:val="24"/>
        </w:rPr>
        <w:t>zapewnia przejrzystość, łatwość w nawigacji oraz modularność.</w:t>
      </w:r>
      <w:r w:rsidR="00D565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niżej przedstawiono szczegółowy opis struktury projektu oraz wykorzystanych narzędzi i technologii. Podczas realizacji koncepcji wykorzystano język </w:t>
      </w:r>
      <w:r w:rsidR="00D56517">
        <w:rPr>
          <w:rFonts w:ascii="Times New Roman" w:hAnsi="Times New Roman" w:cs="Times New Roman"/>
          <w:sz w:val="24"/>
          <w:szCs w:val="24"/>
        </w:rPr>
        <w:t>znaczników HTML</w:t>
      </w:r>
      <w:r>
        <w:rPr>
          <w:rFonts w:ascii="Times New Roman" w:hAnsi="Times New Roman" w:cs="Times New Roman"/>
          <w:sz w:val="24"/>
          <w:szCs w:val="24"/>
        </w:rPr>
        <w:t xml:space="preserve"> w aplikacji </w:t>
      </w:r>
      <w:r w:rsidR="00D56517">
        <w:rPr>
          <w:rFonts w:ascii="Times New Roman" w:hAnsi="Times New Roman" w:cs="Times New Roman"/>
          <w:sz w:val="24"/>
          <w:szCs w:val="24"/>
        </w:rPr>
        <w:t xml:space="preserve">Visual Studio </w:t>
      </w:r>
      <w:proofErr w:type="spellStart"/>
      <w:r w:rsidR="00D56517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D56517">
        <w:rPr>
          <w:rFonts w:ascii="Times New Roman" w:hAnsi="Times New Roman" w:cs="Times New Roman"/>
          <w:sz w:val="24"/>
          <w:szCs w:val="24"/>
        </w:rPr>
        <w:t>, version 1.94.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56517">
        <w:rPr>
          <w:rFonts w:ascii="Times New Roman" w:hAnsi="Times New Roman" w:cs="Times New Roman"/>
          <w:sz w:val="24"/>
          <w:szCs w:val="24"/>
        </w:rPr>
        <w:t xml:space="preserve">Dodatkowo wykorzystano kaskadowe arkusze stylów CSS do zaprojektowania wizualnego wyglądu strony oraz użyto języka </w:t>
      </w:r>
      <w:proofErr w:type="spellStart"/>
      <w:r w:rsidR="00D56517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D56517">
        <w:rPr>
          <w:rFonts w:ascii="Times New Roman" w:hAnsi="Times New Roman" w:cs="Times New Roman"/>
          <w:sz w:val="24"/>
          <w:szCs w:val="24"/>
        </w:rPr>
        <w:t xml:space="preserve"> do stworzenia skryptów zwiększających funkcjonalność strony internetowej.</w:t>
      </w:r>
      <w:r w:rsidR="007D3E41">
        <w:rPr>
          <w:rFonts w:ascii="Times New Roman" w:hAnsi="Times New Roman" w:cs="Times New Roman"/>
          <w:sz w:val="24"/>
          <w:szCs w:val="24"/>
        </w:rPr>
        <w:t xml:space="preserve"> Na Rysunku 1 przedstawiono strukturę folderów.</w:t>
      </w:r>
    </w:p>
    <w:p w14:paraId="3DAAA48B" w14:textId="56774B07" w:rsidR="008047D0" w:rsidRDefault="008047D0" w:rsidP="00182F40">
      <w:pPr>
        <w:pStyle w:val="Styl1"/>
      </w:pPr>
      <w:r>
        <w:t>Minimalne wymagania sprzętowe:</w:t>
      </w:r>
    </w:p>
    <w:p w14:paraId="39861FEA" w14:textId="671F6891" w:rsidR="008047D0" w:rsidRDefault="008047D0" w:rsidP="00757C84">
      <w:pPr>
        <w:pStyle w:val="Akapitzlist"/>
        <w:numPr>
          <w:ilvl w:val="0"/>
          <w:numId w:val="4"/>
        </w:num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or: Intel Core i3-3220 lub AMD FX-8320</w:t>
      </w:r>
      <w:r w:rsidR="00D56517">
        <w:rPr>
          <w:rFonts w:ascii="Times New Roman" w:hAnsi="Times New Roman" w:cs="Times New Roman"/>
          <w:sz w:val="24"/>
          <w:szCs w:val="24"/>
        </w:rPr>
        <w:t xml:space="preserve"> – dla urządzeń PC</w:t>
      </w:r>
    </w:p>
    <w:p w14:paraId="5ACC7068" w14:textId="65C47374" w:rsidR="00D56517" w:rsidRPr="00D56517" w:rsidRDefault="00D56517" w:rsidP="00D56517">
      <w:pPr>
        <w:pStyle w:val="Akapitzlist"/>
        <w:numPr>
          <w:ilvl w:val="0"/>
          <w:numId w:val="4"/>
        </w:num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6517">
        <w:rPr>
          <w:rFonts w:ascii="Times New Roman" w:hAnsi="Times New Roman" w:cs="Times New Roman"/>
          <w:sz w:val="24"/>
          <w:szCs w:val="24"/>
        </w:rPr>
        <w:t xml:space="preserve">Procesor: </w:t>
      </w:r>
      <w:proofErr w:type="spellStart"/>
      <w:r w:rsidRPr="00D56517">
        <w:rPr>
          <w:rFonts w:ascii="Times New Roman" w:hAnsi="Times New Roman" w:cs="Times New Roman"/>
          <w:sz w:val="24"/>
          <w:szCs w:val="24"/>
        </w:rPr>
        <w:t>Qualcomm</w:t>
      </w:r>
      <w:proofErr w:type="spellEnd"/>
      <w:r w:rsidRPr="00D565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6517">
        <w:rPr>
          <w:rFonts w:ascii="Times New Roman" w:hAnsi="Times New Roman" w:cs="Times New Roman"/>
          <w:sz w:val="24"/>
          <w:szCs w:val="24"/>
        </w:rPr>
        <w:t>Snapdragon</w:t>
      </w:r>
      <w:proofErr w:type="spellEnd"/>
      <w:r w:rsidRPr="00D56517">
        <w:rPr>
          <w:rFonts w:ascii="Times New Roman" w:hAnsi="Times New Roman" w:cs="Times New Roman"/>
          <w:sz w:val="24"/>
          <w:szCs w:val="24"/>
        </w:rPr>
        <w:t xml:space="preserve"> 845 lub Apple A13 </w:t>
      </w:r>
      <w:proofErr w:type="spellStart"/>
      <w:r w:rsidRPr="00D56517">
        <w:rPr>
          <w:rFonts w:ascii="Times New Roman" w:hAnsi="Times New Roman" w:cs="Times New Roman"/>
          <w:sz w:val="24"/>
          <w:szCs w:val="24"/>
        </w:rPr>
        <w:t>Bionic</w:t>
      </w:r>
      <w:proofErr w:type="spellEnd"/>
      <w:r w:rsidRPr="00D56517">
        <w:rPr>
          <w:rFonts w:ascii="Times New Roman" w:hAnsi="Times New Roman" w:cs="Times New Roman"/>
          <w:sz w:val="24"/>
          <w:szCs w:val="24"/>
        </w:rPr>
        <w:t xml:space="preserve"> – dla urz</w:t>
      </w:r>
      <w:r>
        <w:rPr>
          <w:rFonts w:ascii="Times New Roman" w:hAnsi="Times New Roman" w:cs="Times New Roman"/>
          <w:sz w:val="24"/>
          <w:szCs w:val="24"/>
        </w:rPr>
        <w:t>ądzeń mobilnych</w:t>
      </w:r>
    </w:p>
    <w:p w14:paraId="1E8A1BA0" w14:textId="717C017C" w:rsidR="008047D0" w:rsidRDefault="008758B7" w:rsidP="00757C84">
      <w:pPr>
        <w:pStyle w:val="Akapitzlist"/>
        <w:numPr>
          <w:ilvl w:val="0"/>
          <w:numId w:val="4"/>
        </w:num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mięć RAM: 2</w:t>
      </w:r>
      <w:r w:rsidR="008047D0">
        <w:rPr>
          <w:rFonts w:ascii="Times New Roman" w:hAnsi="Times New Roman" w:cs="Times New Roman"/>
          <w:sz w:val="24"/>
          <w:szCs w:val="24"/>
        </w:rPr>
        <w:t>GB</w:t>
      </w:r>
    </w:p>
    <w:p w14:paraId="4DAAD654" w14:textId="74AE00F4" w:rsidR="008047D0" w:rsidRPr="008047D0" w:rsidRDefault="008047D0" w:rsidP="00757C84">
      <w:pPr>
        <w:pStyle w:val="Akapitzlist"/>
        <w:numPr>
          <w:ilvl w:val="0"/>
          <w:numId w:val="4"/>
        </w:num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stem operacyjny: Windows 10, </w:t>
      </w:r>
      <w:proofErr w:type="spellStart"/>
      <w:r>
        <w:rPr>
          <w:rFonts w:ascii="Times New Roman" w:hAnsi="Times New Roman" w:cs="Times New Roman"/>
          <w:sz w:val="24"/>
          <w:szCs w:val="24"/>
        </w:rPr>
        <w:t>macOS</w:t>
      </w:r>
      <w:proofErr w:type="spellEnd"/>
      <w:r w:rsidR="008758B7">
        <w:rPr>
          <w:rFonts w:ascii="Times New Roman" w:hAnsi="Times New Roman" w:cs="Times New Roman"/>
          <w:sz w:val="24"/>
          <w:szCs w:val="24"/>
        </w:rPr>
        <w:t xml:space="preserve">, Linux, Android, </w:t>
      </w:r>
      <w:proofErr w:type="spellStart"/>
      <w:r w:rsidR="008758B7">
        <w:rPr>
          <w:rFonts w:ascii="Times New Roman" w:hAnsi="Times New Roman" w:cs="Times New Roman"/>
          <w:sz w:val="24"/>
          <w:szCs w:val="24"/>
        </w:rPr>
        <w:t>iOS</w:t>
      </w:r>
      <w:proofErr w:type="spellEnd"/>
    </w:p>
    <w:p w14:paraId="1A0766F4" w14:textId="5DE0B41C" w:rsidR="007E4215" w:rsidRDefault="007E4215" w:rsidP="00CE667C">
      <w:pPr>
        <w:pStyle w:val="Styl1"/>
      </w:pPr>
      <w:r>
        <w:t xml:space="preserve">Hierarchia </w:t>
      </w:r>
      <w:r w:rsidR="008C5CD8">
        <w:t xml:space="preserve">najważniejszych </w:t>
      </w:r>
      <w:r w:rsidR="00C11959">
        <w:t>plików to</w:t>
      </w:r>
      <w:r w:rsidR="0016240B">
        <w:t>:</w:t>
      </w:r>
    </w:p>
    <w:p w14:paraId="654F3511" w14:textId="308DE651" w:rsidR="00CE667C" w:rsidRDefault="00C11959" w:rsidP="00757C84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ML </w:t>
      </w:r>
    </w:p>
    <w:p w14:paraId="63934B20" w14:textId="520B2390" w:rsidR="00CE667C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ex.html – Główna strona projektu, zawierająca sekcje informacyjne oraz nawigację do innych stron.</w:t>
      </w:r>
    </w:p>
    <w:p w14:paraId="76D0566D" w14:textId="4680B988" w:rsidR="00CE667C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ce.html – Strona z przeglądem dostępnych usług.</w:t>
      </w:r>
    </w:p>
    <w:p w14:paraId="2DA4D462" w14:textId="7B404533" w:rsidR="00CE667C" w:rsidRPr="00C11959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1959">
        <w:rPr>
          <w:rFonts w:ascii="Times New Roman" w:hAnsi="Times New Roman" w:cs="Times New Roman"/>
          <w:sz w:val="24"/>
          <w:szCs w:val="24"/>
        </w:rPr>
        <w:t>Gallery.html – Strona z galerią obraz</w:t>
      </w:r>
      <w:r>
        <w:rPr>
          <w:rFonts w:ascii="Times New Roman" w:hAnsi="Times New Roman" w:cs="Times New Roman"/>
          <w:sz w:val="24"/>
          <w:szCs w:val="24"/>
        </w:rPr>
        <w:t>ów, umożliwiająca porównanie zdjęć „przed” i „po” oraz zobaczenie wykonanych ubiegłych prac.</w:t>
      </w:r>
    </w:p>
    <w:p w14:paraId="410B8678" w14:textId="6CB7CD9B" w:rsidR="00CE667C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.html – Strona z formularzem kontaktowym oraz informacjami kontaktowymi.</w:t>
      </w:r>
    </w:p>
    <w:p w14:paraId="2082BC81" w14:textId="10877405" w:rsidR="00C11959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.html – Strona z formularzami logowania i rejestracji użytkowników.</w:t>
      </w:r>
    </w:p>
    <w:p w14:paraId="0F15B496" w14:textId="0619613B" w:rsidR="00CE667C" w:rsidRDefault="00C11959" w:rsidP="00757C84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S</w:t>
      </w:r>
    </w:p>
    <w:p w14:paraId="4EA78FDF" w14:textId="20E445C7" w:rsidR="00FB746B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yle.css – Główny arkusz stylów, zawierający ogólne zasady stylizacji dla wszystkich stron</w:t>
      </w:r>
      <w:r w:rsidR="00FB746B">
        <w:rPr>
          <w:rFonts w:ascii="Times New Roman" w:hAnsi="Times New Roman" w:cs="Times New Roman"/>
          <w:sz w:val="24"/>
          <w:szCs w:val="24"/>
        </w:rPr>
        <w:t>.</w:t>
      </w:r>
    </w:p>
    <w:p w14:paraId="2872B8BA" w14:textId="3A2E37B8" w:rsidR="00FB746B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1959">
        <w:rPr>
          <w:rFonts w:ascii="Times New Roman" w:hAnsi="Times New Roman" w:cs="Times New Roman"/>
          <w:bCs/>
          <w:sz w:val="24"/>
          <w:szCs w:val="24"/>
        </w:rPr>
        <w:t>Stylecontact.css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C11959">
        <w:rPr>
          <w:rFonts w:ascii="Times New Roman" w:hAnsi="Times New Roman" w:cs="Times New Roman"/>
          <w:sz w:val="24"/>
          <w:szCs w:val="24"/>
        </w:rPr>
        <w:t>Specjalny arkusz stylów dla strony kontaktowej, zawierający dostosowania dla formularzy.</w:t>
      </w:r>
    </w:p>
    <w:p w14:paraId="1A1C5361" w14:textId="251B9F33" w:rsidR="00C11959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1959">
        <w:rPr>
          <w:rFonts w:ascii="Times New Roman" w:hAnsi="Times New Roman" w:cs="Times New Roman"/>
          <w:bCs/>
          <w:sz w:val="24"/>
          <w:szCs w:val="24"/>
        </w:rPr>
        <w:t>Styleservices.cs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C11959">
        <w:rPr>
          <w:rFonts w:ascii="Times New Roman" w:hAnsi="Times New Roman" w:cs="Times New Roman"/>
          <w:sz w:val="24"/>
          <w:szCs w:val="24"/>
        </w:rPr>
        <w:t xml:space="preserve"> Arkusz stylów dla strony usług, obejmujący stylizację kart z usługami.</w:t>
      </w:r>
    </w:p>
    <w:p w14:paraId="2FB72FAF" w14:textId="0BAB4E30" w:rsidR="00C11959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1959">
        <w:rPr>
          <w:rFonts w:ascii="Times New Roman" w:hAnsi="Times New Roman" w:cs="Times New Roman"/>
          <w:bCs/>
          <w:sz w:val="24"/>
          <w:szCs w:val="24"/>
        </w:rPr>
        <w:lastRenderedPageBreak/>
        <w:t>Stylegallery.cs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C11959">
        <w:rPr>
          <w:rFonts w:ascii="Times New Roman" w:hAnsi="Times New Roman" w:cs="Times New Roman"/>
          <w:sz w:val="24"/>
          <w:szCs w:val="24"/>
        </w:rPr>
        <w:t xml:space="preserve"> Arkusz stylów dla strony galerii, zawierający stylizację dla interaktywnego suwaka i siatki obrazów.</w:t>
      </w:r>
    </w:p>
    <w:p w14:paraId="45E33AEA" w14:textId="6859EBE1" w:rsidR="00C11959" w:rsidRPr="00EC471B" w:rsidRDefault="00C11959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1959">
        <w:rPr>
          <w:rFonts w:ascii="Times New Roman" w:hAnsi="Times New Roman" w:cs="Times New Roman"/>
          <w:bCs/>
          <w:sz w:val="24"/>
          <w:szCs w:val="24"/>
        </w:rPr>
        <w:t>Stylelogin.cs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C11959">
        <w:rPr>
          <w:rFonts w:ascii="Times New Roman" w:hAnsi="Times New Roman" w:cs="Times New Roman"/>
          <w:sz w:val="24"/>
          <w:szCs w:val="24"/>
        </w:rPr>
        <w:t xml:space="preserve"> Arkusz stylów dla strony logowania i rejestracji, stylizujący formularze.</w:t>
      </w:r>
    </w:p>
    <w:p w14:paraId="3BEB39C4" w14:textId="4F8491DE" w:rsidR="00FB746B" w:rsidRDefault="00C11959" w:rsidP="00757C84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14:paraId="025DB86A" w14:textId="6E7539CF" w:rsidR="007D3E41" w:rsidRDefault="007D3E41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S</w:t>
      </w:r>
      <w:r w:rsidR="002D4924" w:rsidRPr="007D3E41">
        <w:rPr>
          <w:rFonts w:ascii="Times New Roman" w:hAnsi="Times New Roman" w:cs="Times New Roman"/>
          <w:bCs/>
          <w:sz w:val="24"/>
          <w:szCs w:val="24"/>
        </w:rPr>
        <w:t>uwak.j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="002D4924" w:rsidRPr="002D4924">
        <w:rPr>
          <w:rFonts w:ascii="Times New Roman" w:hAnsi="Times New Roman" w:cs="Times New Roman"/>
          <w:sz w:val="24"/>
          <w:szCs w:val="24"/>
        </w:rPr>
        <w:t xml:space="preserve"> Skrypt obsługujący suwak do porównywania zdjęć w galerii.</w:t>
      </w:r>
    </w:p>
    <w:p w14:paraId="1339112F" w14:textId="4A454939" w:rsidR="00FB746B" w:rsidRDefault="007D3E41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Scrollmenu.j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7D3E41">
        <w:rPr>
          <w:rFonts w:ascii="Times New Roman" w:hAnsi="Times New Roman" w:cs="Times New Roman"/>
          <w:sz w:val="24"/>
          <w:szCs w:val="24"/>
        </w:rPr>
        <w:t xml:space="preserve"> Skrypt zarządzający przewijaniem nagłówka i zmieniający jego styl w zal</w:t>
      </w:r>
      <w:r>
        <w:rPr>
          <w:rFonts w:ascii="Times New Roman" w:hAnsi="Times New Roman" w:cs="Times New Roman"/>
          <w:sz w:val="24"/>
          <w:szCs w:val="24"/>
        </w:rPr>
        <w:t>eżności od pozycji przewinięcia.</w:t>
      </w:r>
    </w:p>
    <w:p w14:paraId="7FA3270C" w14:textId="0D74CCC0" w:rsidR="007D3E41" w:rsidRDefault="007D3E41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Scrollgallery.js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7D3E41">
        <w:rPr>
          <w:rFonts w:ascii="Times New Roman" w:hAnsi="Times New Roman" w:cs="Times New Roman"/>
          <w:sz w:val="24"/>
          <w:szCs w:val="24"/>
        </w:rPr>
        <w:t>Skrypt animujący obrazy w galerii w momencie, gdy stają się widoczne w oknie przeglądarki.</w:t>
      </w:r>
    </w:p>
    <w:p w14:paraId="4D9119AA" w14:textId="2080C2D7" w:rsidR="007D3E41" w:rsidRDefault="007D3E41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Menuscript.js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7D3E41">
        <w:rPr>
          <w:rFonts w:ascii="Times New Roman" w:hAnsi="Times New Roman" w:cs="Times New Roman"/>
          <w:sz w:val="24"/>
          <w:szCs w:val="24"/>
        </w:rPr>
        <w:t>Skrypt do przełączania widoczności menu nawigacyjnego.</w:t>
      </w:r>
    </w:p>
    <w:p w14:paraId="7AADA3C2" w14:textId="7904A726" w:rsidR="007D3E41" w:rsidRDefault="007D3E41" w:rsidP="00757C84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Login.j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7D3E41">
        <w:rPr>
          <w:rFonts w:ascii="Times New Roman" w:hAnsi="Times New Roman" w:cs="Times New Roman"/>
          <w:sz w:val="24"/>
          <w:szCs w:val="24"/>
        </w:rPr>
        <w:t xml:space="preserve"> Skrypt obsługujący przełączanie między formularzami logowania i rejestracji.</w:t>
      </w:r>
    </w:p>
    <w:p w14:paraId="347652F1" w14:textId="59DDD88D" w:rsidR="00FB746B" w:rsidRPr="007D3E41" w:rsidRDefault="007D3E41" w:rsidP="007D3E41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bCs/>
          <w:sz w:val="24"/>
          <w:szCs w:val="24"/>
        </w:rPr>
        <w:t>Active.js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7D3E41">
        <w:rPr>
          <w:rFonts w:ascii="Times New Roman" w:hAnsi="Times New Roman" w:cs="Times New Roman"/>
          <w:sz w:val="24"/>
          <w:szCs w:val="24"/>
        </w:rPr>
        <w:t xml:space="preserve"> Skrypt do zaznaczania aktywnego linku w menu nawigacyjnym.</w:t>
      </w:r>
    </w:p>
    <w:p w14:paraId="1B88A85F" w14:textId="0D634C85" w:rsidR="004023B9" w:rsidRDefault="007D3E41" w:rsidP="004023B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3E41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4D6FE48D" wp14:editId="24E134F6">
            <wp:extent cx="1589404" cy="434749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891" cy="4504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91812" w14:textId="2D816E5E" w:rsidR="0081201E" w:rsidRDefault="004023B9" w:rsidP="0081201E">
      <w:pPr>
        <w:pStyle w:val="Legenda"/>
        <w:rPr>
          <w:iCs w:val="0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249E3">
        <w:rPr>
          <w:noProof/>
          <w:szCs w:val="22"/>
        </w:rPr>
        <w:t>1</w:t>
      </w:r>
      <w:r w:rsidRPr="0050237B">
        <w:rPr>
          <w:szCs w:val="22"/>
        </w:rPr>
        <w:fldChar w:fldCharType="end"/>
      </w:r>
      <w:r w:rsidR="007E4215">
        <w:rPr>
          <w:szCs w:val="22"/>
        </w:rPr>
        <w:t xml:space="preserve">. </w:t>
      </w:r>
      <w:r w:rsidR="007D3E41">
        <w:rPr>
          <w:szCs w:val="22"/>
        </w:rPr>
        <w:t>Główna struktura folderów.</w:t>
      </w:r>
      <w:r w:rsidR="0081201E">
        <w:rPr>
          <w:szCs w:val="22"/>
        </w:rPr>
        <w:br w:type="page"/>
      </w:r>
    </w:p>
    <w:p w14:paraId="7423F794" w14:textId="2C8A2C69" w:rsidR="00691E9E" w:rsidRDefault="00803F14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69891626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</w:t>
      </w:r>
      <w:bookmarkEnd w:id="2"/>
    </w:p>
    <w:p w14:paraId="7EDDEA86" w14:textId="0928C7EF" w:rsidR="004023B9" w:rsidRDefault="002E3E9A" w:rsidP="002E3E9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</w:t>
      </w:r>
      <w:r w:rsidR="007F3E65">
        <w:rPr>
          <w:rFonts w:ascii="Times New Roman" w:hAnsi="Times New Roman" w:cs="Times New Roman"/>
          <w:sz w:val="24"/>
          <w:szCs w:val="24"/>
        </w:rPr>
        <w:t xml:space="preserve">strony internetowej </w:t>
      </w:r>
      <w:r>
        <w:rPr>
          <w:rFonts w:ascii="Times New Roman" w:hAnsi="Times New Roman" w:cs="Times New Roman"/>
          <w:sz w:val="24"/>
          <w:szCs w:val="24"/>
        </w:rPr>
        <w:t>został podzielony na kilka etapów, najważ</w:t>
      </w:r>
      <w:r w:rsidR="00952487">
        <w:rPr>
          <w:rFonts w:ascii="Times New Roman" w:hAnsi="Times New Roman" w:cs="Times New Roman"/>
          <w:sz w:val="24"/>
          <w:szCs w:val="24"/>
        </w:rPr>
        <w:t>niejsze z nich</w:t>
      </w:r>
      <w:r>
        <w:rPr>
          <w:rFonts w:ascii="Times New Roman" w:hAnsi="Times New Roman" w:cs="Times New Roman"/>
          <w:sz w:val="24"/>
          <w:szCs w:val="24"/>
        </w:rPr>
        <w:t xml:space="preserve"> przedstawiono na diagramie Gantta, reprezentowany przez Rysunek 2.</w:t>
      </w:r>
    </w:p>
    <w:p w14:paraId="2C0E5C03" w14:textId="3C74B30E" w:rsidR="00803F14" w:rsidRDefault="003C6D35" w:rsidP="00B3556A">
      <w:pPr>
        <w:tabs>
          <w:tab w:val="right" w:pos="9072"/>
        </w:tabs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6D35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2FBC00F9" wp14:editId="588C018F">
            <wp:extent cx="5696745" cy="3286584"/>
            <wp:effectExtent l="0" t="0" r="0" b="952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421D" w14:textId="2F69A0A3" w:rsidR="00A559AA" w:rsidRDefault="00A559AA" w:rsidP="00A559AA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249E3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310596F5" w14:textId="4DA79403" w:rsidR="00E935DF" w:rsidRDefault="00E935DF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</w:t>
      </w:r>
      <w:r w:rsidR="00AE02E1">
        <w:rPr>
          <w:rFonts w:ascii="Times New Roman" w:hAnsi="Times New Roman" w:cs="Times New Roman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 xml:space="preserve">z wykorzystaniem systemu kontroli wersji Git, wszystkie </w:t>
      </w:r>
      <w:r w:rsidR="001416F6">
        <w:rPr>
          <w:rFonts w:ascii="Times New Roman" w:hAnsi="Times New Roman" w:cs="Times New Roman"/>
          <w:sz w:val="24"/>
          <w:szCs w:val="24"/>
        </w:rPr>
        <w:t>pliki źródłowe projektu są</w:t>
      </w:r>
      <w:r>
        <w:rPr>
          <w:rFonts w:ascii="Times New Roman" w:hAnsi="Times New Roman" w:cs="Times New Roman"/>
          <w:sz w:val="24"/>
          <w:szCs w:val="24"/>
        </w:rPr>
        <w:t xml:space="preserve"> pod adres</w:t>
      </w:r>
      <w:r w:rsidR="001416F6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14" w:history="1">
        <w:r w:rsidR="005E5843">
          <w:rPr>
            <w:rStyle w:val="Hipercze"/>
            <w:rFonts w:ascii="Times New Roman" w:hAnsi="Times New Roman" w:cs="Times New Roman"/>
            <w:sz w:val="24"/>
            <w:szCs w:val="24"/>
          </w:rPr>
          <w:t>https://github.com/ka</w:t>
        </w:r>
        <w:r w:rsidR="005E5843">
          <w:rPr>
            <w:rStyle w:val="Hipercze"/>
            <w:rFonts w:ascii="Times New Roman" w:hAnsi="Times New Roman" w:cs="Times New Roman"/>
            <w:sz w:val="24"/>
            <w:szCs w:val="24"/>
          </w:rPr>
          <w:t>c</w:t>
        </w:r>
        <w:r w:rsidR="005E5843">
          <w:rPr>
            <w:rStyle w:val="Hipercze"/>
            <w:rFonts w:ascii="Times New Roman" w:hAnsi="Times New Roman" w:cs="Times New Roman"/>
            <w:sz w:val="24"/>
            <w:szCs w:val="24"/>
          </w:rPr>
          <w:t>perhalaj/Website-projec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i będą dostępne do </w:t>
      </w:r>
      <w:r w:rsidR="002E3E9A">
        <w:rPr>
          <w:rFonts w:ascii="Times New Roman" w:hAnsi="Times New Roman" w:cs="Times New Roman"/>
          <w:sz w:val="24"/>
          <w:szCs w:val="24"/>
        </w:rPr>
        <w:t>1</w:t>
      </w:r>
      <w:r w:rsidR="005E5843">
        <w:rPr>
          <w:rFonts w:ascii="Times New Roman" w:hAnsi="Times New Roman" w:cs="Times New Roman"/>
          <w:sz w:val="24"/>
          <w:szCs w:val="24"/>
        </w:rPr>
        <w:t>0.11</w:t>
      </w:r>
      <w:r>
        <w:rPr>
          <w:rFonts w:ascii="Times New Roman" w:hAnsi="Times New Roman" w:cs="Times New Roman"/>
          <w:sz w:val="24"/>
          <w:szCs w:val="24"/>
        </w:rPr>
        <w:t>.202</w:t>
      </w:r>
      <w:r w:rsidR="002E3E9A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Na </w:t>
      </w:r>
      <w:r w:rsidR="0010388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ysunku </w:t>
      </w:r>
      <w:r w:rsidR="0010388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zedstawiono zrzut ekranu pokazujący historię kosmitów.</w:t>
      </w:r>
    </w:p>
    <w:p w14:paraId="3E7CFD9C" w14:textId="5853E6A9" w:rsidR="00E935DF" w:rsidRDefault="005E5843" w:rsidP="00E935D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 wp14:anchorId="25C4D3A9" wp14:editId="207DBD54">
            <wp:extent cx="5574165" cy="4257675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135" cy="428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A23E2" w14:textId="12411F73" w:rsidR="00C4312A" w:rsidRDefault="00E935DF" w:rsidP="00E935DF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249E3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Historia komitów</w:t>
      </w:r>
    </w:p>
    <w:p w14:paraId="0E0EEACD" w14:textId="77777777" w:rsidR="00C4312A" w:rsidRDefault="00C4312A">
      <w:pPr>
        <w:rPr>
          <w:rFonts w:ascii="Times New Roman" w:hAnsi="Times New Roman"/>
          <w:iCs/>
        </w:rPr>
      </w:pPr>
      <w:r>
        <w:br w:type="page"/>
      </w:r>
    </w:p>
    <w:p w14:paraId="3765EBE2" w14:textId="0125655F" w:rsidR="00803F14" w:rsidRPr="00D55ED8" w:rsidRDefault="00D55ED8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69891627"/>
      <w:r w:rsidRPr="00D55ED8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3"/>
    </w:p>
    <w:p w14:paraId="223A02A5" w14:textId="5D5BBF9E" w:rsidR="00993E45" w:rsidRDefault="005E5843" w:rsidP="00993E4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 użytkowa projektu</w:t>
      </w:r>
      <w:r w:rsidRPr="005E5843">
        <w:rPr>
          <w:rFonts w:ascii="Times New Roman" w:hAnsi="Times New Roman" w:cs="Times New Roman"/>
          <w:sz w:val="24"/>
          <w:szCs w:val="24"/>
        </w:rPr>
        <w:t xml:space="preserve"> obejmuje interfejsy i funkcje dostępne dla użytkowników, które umożliwiają korzystanie z różnych elementów strony internetowej. Obejmuje ona wszystkie widoczne dla użytkownika części projektu, w tym układ stron, dostępne funkcje oraz interakcje.</w:t>
      </w:r>
      <w:r w:rsidR="00993E45">
        <w:rPr>
          <w:rFonts w:ascii="Times New Roman" w:hAnsi="Times New Roman" w:cs="Times New Roman"/>
          <w:sz w:val="24"/>
          <w:szCs w:val="24"/>
        </w:rPr>
        <w:t xml:space="preserve"> Rysunek 4 przedstawia główną stronę.</w:t>
      </w:r>
    </w:p>
    <w:p w14:paraId="43C9EDCD" w14:textId="50B31F7E" w:rsidR="00993E45" w:rsidRDefault="00993E45" w:rsidP="00993E45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główek</w:t>
      </w:r>
    </w:p>
    <w:p w14:paraId="219748A0" w14:textId="65726DF9" w:rsidR="00993E45" w:rsidRDefault="00993E45" w:rsidP="00993E45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993E45">
        <w:rPr>
          <w:rFonts w:ascii="Times New Roman" w:hAnsi="Times New Roman" w:cs="Times New Roman"/>
          <w:bCs/>
          <w:sz w:val="24"/>
          <w:szCs w:val="24"/>
        </w:rPr>
        <w:t>Logo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993E45">
        <w:rPr>
          <w:rFonts w:ascii="Times New Roman" w:hAnsi="Times New Roman" w:cs="Times New Roman"/>
          <w:sz w:val="24"/>
          <w:szCs w:val="24"/>
        </w:rPr>
        <w:t>Znajduje się w lewym górnym rogu strony i zawiera odnośnik do strony głównej. Ikona oraz nazwa firmy "</w:t>
      </w:r>
      <w:proofErr w:type="spellStart"/>
      <w:r w:rsidRPr="00993E45">
        <w:rPr>
          <w:rFonts w:ascii="Times New Roman" w:hAnsi="Times New Roman" w:cs="Times New Roman"/>
          <w:sz w:val="24"/>
          <w:szCs w:val="24"/>
        </w:rPr>
        <w:t>TheBestDetailing</w:t>
      </w:r>
      <w:proofErr w:type="spellEnd"/>
      <w:r w:rsidRPr="00993E45">
        <w:rPr>
          <w:rFonts w:ascii="Times New Roman" w:hAnsi="Times New Roman" w:cs="Times New Roman"/>
          <w:sz w:val="24"/>
          <w:szCs w:val="24"/>
        </w:rPr>
        <w:t>" są wyświetlane w widoczny sposób.</w:t>
      </w:r>
      <w:r>
        <w:rPr>
          <w:rFonts w:ascii="Times New Roman" w:hAnsi="Times New Roman" w:cs="Times New Roman"/>
          <w:sz w:val="24"/>
          <w:szCs w:val="24"/>
        </w:rPr>
        <w:t>Service.html – Strona z przeglądem dostępnych usług.</w:t>
      </w:r>
    </w:p>
    <w:p w14:paraId="07FA84F1" w14:textId="591D7B5B" w:rsidR="00993E45" w:rsidRDefault="00993E45" w:rsidP="00993E45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993E45">
        <w:rPr>
          <w:rFonts w:ascii="Times New Roman" w:hAnsi="Times New Roman" w:cs="Times New Roman"/>
          <w:bCs/>
          <w:sz w:val="24"/>
          <w:szCs w:val="24"/>
        </w:rPr>
        <w:t>Menu nawigacyjn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993E45">
        <w:rPr>
          <w:rFonts w:ascii="Times New Roman" w:hAnsi="Times New Roman" w:cs="Times New Roman"/>
          <w:sz w:val="24"/>
          <w:szCs w:val="24"/>
        </w:rPr>
        <w:t>Składa się z odnośników do głównych sekcji strony: "Strona główna", "Usługi", "Galeria", "Kontakt" oraz "Zaloguj się". Na urządzeniach mobilnych menu jest dostępne jako rozwijane menu hamburgerowe.</w:t>
      </w:r>
    </w:p>
    <w:p w14:paraId="5CB1BD99" w14:textId="714D95D1" w:rsidR="00F72C36" w:rsidRDefault="00F72C36" w:rsidP="00993E45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F72C36">
        <w:rPr>
          <w:rFonts w:ascii="Times New Roman" w:hAnsi="Times New Roman" w:cs="Times New Roman"/>
          <w:bCs/>
          <w:sz w:val="24"/>
          <w:szCs w:val="24"/>
        </w:rPr>
        <w:t>Funkcjonalność menu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F72C36">
        <w:rPr>
          <w:rFonts w:ascii="Times New Roman" w:hAnsi="Times New Roman" w:cs="Times New Roman"/>
          <w:sz w:val="24"/>
          <w:szCs w:val="24"/>
        </w:rPr>
        <w:t>Menu dynamicznie zmienia swój styl podczas przewijania, aby zwiększyć czytelność i zajmować mniej miejsca, gdy użytkownik przewija w dół.</w:t>
      </w:r>
    </w:p>
    <w:p w14:paraId="5BD4FB74" w14:textId="4F0F2AE0" w:rsidR="00F72C36" w:rsidRDefault="00F72C36" w:rsidP="00F72C36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kcja główna</w:t>
      </w:r>
    </w:p>
    <w:p w14:paraId="6E55078A" w14:textId="0F3DF949" w:rsidR="00F72C36" w:rsidRDefault="00F72C36" w:rsidP="00F72C36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F72C36">
        <w:rPr>
          <w:rFonts w:ascii="Times New Roman" w:hAnsi="Times New Roman" w:cs="Times New Roman"/>
          <w:sz w:val="24"/>
          <w:szCs w:val="24"/>
        </w:rPr>
        <w:t>Widoczna na stronie głównej. Zawiera duży baner graficzn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316DD8B" w14:textId="5401E022" w:rsidR="00F72C36" w:rsidRDefault="00F72C36" w:rsidP="00F72C36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F72C36">
        <w:rPr>
          <w:rFonts w:ascii="Times New Roman" w:hAnsi="Times New Roman" w:cs="Times New Roman"/>
          <w:sz w:val="24"/>
          <w:szCs w:val="24"/>
        </w:rPr>
        <w:t>Tekst nagłówkowy i przyciski CTA (Call to Action) zachęcają użytkowników do przeglądania usług.</w:t>
      </w:r>
    </w:p>
    <w:p w14:paraId="1166BE99" w14:textId="225E479C" w:rsidR="00F72C36" w:rsidRDefault="00F72C36" w:rsidP="00F72C36">
      <w:pPr>
        <w:pStyle w:val="Akapitzlist"/>
        <w:numPr>
          <w:ilvl w:val="0"/>
          <w:numId w:val="5"/>
        </w:numPr>
        <w:spacing w:before="240" w:after="24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pka</w:t>
      </w:r>
    </w:p>
    <w:p w14:paraId="4D6E7A7F" w14:textId="5200AC92" w:rsidR="00F72C36" w:rsidRPr="00F72C36" w:rsidRDefault="00F72C36" w:rsidP="00F72C36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F72C36">
        <w:rPr>
          <w:rFonts w:ascii="Times New Roman" w:hAnsi="Times New Roman" w:cs="Times New Roman"/>
          <w:bCs/>
          <w:sz w:val="24"/>
          <w:szCs w:val="24"/>
        </w:rPr>
        <w:t>Informacje prawne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F72C36">
        <w:rPr>
          <w:rFonts w:ascii="Times New Roman" w:hAnsi="Times New Roman" w:cs="Times New Roman"/>
          <w:sz w:val="24"/>
          <w:szCs w:val="24"/>
        </w:rPr>
        <w:t xml:space="preserve"> Znajdują się tam informacje o prawach autorskich i autorze strony.</w:t>
      </w:r>
    </w:p>
    <w:p w14:paraId="519801D8" w14:textId="0AD4F09F" w:rsidR="00F72C36" w:rsidRDefault="00F72C36" w:rsidP="00F72C36">
      <w:pPr>
        <w:pStyle w:val="Akapitzlist"/>
        <w:numPr>
          <w:ilvl w:val="1"/>
          <w:numId w:val="5"/>
        </w:numPr>
        <w:spacing w:before="240" w:after="240" w:line="360" w:lineRule="auto"/>
        <w:ind w:left="1491" w:hanging="357"/>
        <w:jc w:val="both"/>
        <w:rPr>
          <w:rFonts w:ascii="Times New Roman" w:hAnsi="Times New Roman" w:cs="Times New Roman"/>
          <w:sz w:val="24"/>
          <w:szCs w:val="24"/>
        </w:rPr>
      </w:pPr>
      <w:r w:rsidRPr="00F72C36">
        <w:rPr>
          <w:rFonts w:ascii="Times New Roman" w:hAnsi="Times New Roman" w:cs="Times New Roman"/>
          <w:bCs/>
          <w:sz w:val="24"/>
          <w:szCs w:val="24"/>
        </w:rPr>
        <w:t>Układ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F72C36">
        <w:rPr>
          <w:rFonts w:ascii="Times New Roman" w:hAnsi="Times New Roman" w:cs="Times New Roman"/>
          <w:sz w:val="24"/>
          <w:szCs w:val="24"/>
        </w:rPr>
        <w:t xml:space="preserve"> Stopka jest wycentrowana i wyraźnie oddzielona od reszty treści.</w:t>
      </w:r>
    </w:p>
    <w:p w14:paraId="5900B2B7" w14:textId="6ACFE5D3" w:rsidR="00F72C36" w:rsidRPr="00F72C36" w:rsidRDefault="00F72C36" w:rsidP="00F72C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8CF6CA4" w14:textId="43DA29BF" w:rsidR="0073058D" w:rsidRDefault="00993E45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 wp14:anchorId="442D5066" wp14:editId="7D402E38">
            <wp:extent cx="5752465" cy="6176645"/>
            <wp:effectExtent l="0" t="0" r="63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17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061E1" w14:textId="23C79E29" w:rsidR="00F72C36" w:rsidRDefault="00DC3F98" w:rsidP="001733D9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249E3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</w:t>
      </w:r>
      <w:r w:rsidR="00993E45">
        <w:rPr>
          <w:szCs w:val="22"/>
        </w:rPr>
        <w:t>Ekran główny strony</w:t>
      </w:r>
    </w:p>
    <w:p w14:paraId="3C0B4EB5" w14:textId="77777777" w:rsidR="00F72C36" w:rsidRDefault="00F72C36">
      <w:pPr>
        <w:rPr>
          <w:rFonts w:ascii="Times New Roman" w:hAnsi="Times New Roman"/>
          <w:iCs/>
        </w:rPr>
      </w:pPr>
      <w:r>
        <w:br w:type="page"/>
      </w:r>
    </w:p>
    <w:p w14:paraId="06E35063" w14:textId="77777777" w:rsidR="00F9378D" w:rsidRDefault="00F72C36" w:rsidP="00F9378D">
      <w:pPr>
        <w:spacing w:before="240" w:after="240" w:line="360" w:lineRule="auto"/>
        <w:ind w:firstLine="709"/>
        <w:jc w:val="both"/>
        <w:rPr>
          <w:rFonts w:ascii="Times New Roman" w:hAnsi="Times New Roman"/>
          <w:iCs/>
        </w:rPr>
      </w:pPr>
      <w:r w:rsidRPr="00F72C36">
        <w:rPr>
          <w:rFonts w:ascii="Times New Roman" w:hAnsi="Times New Roman"/>
          <w:iCs/>
        </w:rPr>
        <w:lastRenderedPageBreak/>
        <w:t xml:space="preserve">Struktura strony </w:t>
      </w:r>
      <w:r>
        <w:rPr>
          <w:rFonts w:ascii="Times New Roman" w:hAnsi="Times New Roman"/>
          <w:iCs/>
        </w:rPr>
        <w:t xml:space="preserve">usługi </w:t>
      </w:r>
      <w:r w:rsidRPr="00F72C36">
        <w:rPr>
          <w:rFonts w:ascii="Times New Roman" w:hAnsi="Times New Roman"/>
          <w:iCs/>
        </w:rPr>
        <w:t>zawiera tytuł "Oferta" oraz trzy główne karty usług: "</w:t>
      </w:r>
      <w:proofErr w:type="spellStart"/>
      <w:r w:rsidRPr="00F72C36">
        <w:rPr>
          <w:rFonts w:ascii="Times New Roman" w:hAnsi="Times New Roman"/>
          <w:iCs/>
        </w:rPr>
        <w:t>Detailing</w:t>
      </w:r>
      <w:proofErr w:type="spellEnd"/>
      <w:r w:rsidRPr="00F72C36">
        <w:rPr>
          <w:rFonts w:ascii="Times New Roman" w:hAnsi="Times New Roman"/>
          <w:iCs/>
        </w:rPr>
        <w:t xml:space="preserve"> zewnętrzny", "</w:t>
      </w:r>
      <w:proofErr w:type="spellStart"/>
      <w:r w:rsidRPr="00F72C36">
        <w:rPr>
          <w:rFonts w:ascii="Times New Roman" w:hAnsi="Times New Roman"/>
          <w:iCs/>
        </w:rPr>
        <w:t>Detailing</w:t>
      </w:r>
      <w:proofErr w:type="spellEnd"/>
      <w:r w:rsidRPr="00F72C36">
        <w:rPr>
          <w:rFonts w:ascii="Times New Roman" w:hAnsi="Times New Roman"/>
          <w:iCs/>
        </w:rPr>
        <w:t xml:space="preserve"> wnętrza" oraz "Powłoki ceramiczne"</w:t>
      </w:r>
      <w:r w:rsidR="00F9378D">
        <w:rPr>
          <w:rFonts w:ascii="Times New Roman" w:hAnsi="Times New Roman"/>
          <w:iCs/>
        </w:rPr>
        <w:t xml:space="preserve">. W każdym z paneli umieszczono szczegółowe informacje </w:t>
      </w:r>
      <w:r>
        <w:rPr>
          <w:rFonts w:ascii="Times New Roman" w:hAnsi="Times New Roman" w:cs="Times New Roman"/>
          <w:sz w:val="24"/>
          <w:szCs w:val="24"/>
        </w:rPr>
        <w:t>(patrz Rysunek 5</w:t>
      </w:r>
      <w:r>
        <w:rPr>
          <w:rFonts w:ascii="Times New Roman" w:hAnsi="Times New Roman" w:cs="Times New Roman"/>
          <w:sz w:val="24"/>
          <w:szCs w:val="24"/>
        </w:rPr>
        <w:t>)</w:t>
      </w:r>
      <w:r w:rsidR="00F9378D">
        <w:rPr>
          <w:rFonts w:ascii="Times New Roman" w:hAnsi="Times New Roman"/>
          <w:iCs/>
        </w:rPr>
        <w:t>.</w:t>
      </w:r>
    </w:p>
    <w:p w14:paraId="20151A4B" w14:textId="598F8A9B" w:rsidR="00FC1A95" w:rsidRPr="00F9378D" w:rsidRDefault="00F72C36" w:rsidP="00F9378D">
      <w:pPr>
        <w:spacing w:after="0" w:line="360" w:lineRule="auto"/>
        <w:jc w:val="center"/>
        <w:rPr>
          <w:rFonts w:ascii="Times New Roman" w:hAnsi="Times New Roman"/>
          <w:iCs/>
        </w:rPr>
      </w:pPr>
      <w:r w:rsidRPr="00F72C3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788FF6" wp14:editId="67D6F5EC">
            <wp:extent cx="5760720" cy="280543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E6066" w14:textId="7AA1D9D5" w:rsidR="00FC1A95" w:rsidRPr="0050237B" w:rsidRDefault="00FC1A95" w:rsidP="00FC1A95">
      <w:pPr>
        <w:pStyle w:val="Legenda"/>
        <w:rPr>
          <w:szCs w:val="22"/>
        </w:rPr>
      </w:pPr>
      <w:r w:rsidRPr="0050237B">
        <w:rPr>
          <w:szCs w:val="22"/>
        </w:rPr>
        <w:t>Rysunek</w:t>
      </w:r>
      <w:r w:rsidR="001733D9">
        <w:rPr>
          <w:szCs w:val="22"/>
        </w:rPr>
        <w:t xml:space="preserve"> 5</w:t>
      </w:r>
      <w:r w:rsidRPr="0050237B">
        <w:rPr>
          <w:szCs w:val="22"/>
        </w:rPr>
        <w:t xml:space="preserve">. </w:t>
      </w:r>
      <w:r w:rsidR="001733D9">
        <w:rPr>
          <w:szCs w:val="22"/>
        </w:rPr>
        <w:t xml:space="preserve">Ekran </w:t>
      </w:r>
      <w:r w:rsidR="00F72C36">
        <w:rPr>
          <w:szCs w:val="22"/>
        </w:rPr>
        <w:t>zakładki usługi</w:t>
      </w:r>
    </w:p>
    <w:p w14:paraId="4453113B" w14:textId="2C99DA32" w:rsidR="0073058D" w:rsidRDefault="001733D9" w:rsidP="00F9378D">
      <w:pPr>
        <w:spacing w:before="240"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</w:t>
      </w:r>
      <w:r w:rsidR="00F9378D">
        <w:rPr>
          <w:rFonts w:ascii="Times New Roman" w:hAnsi="Times New Roman" w:cs="Times New Roman"/>
          <w:sz w:val="24"/>
          <w:szCs w:val="24"/>
        </w:rPr>
        <w:t>zakład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378D">
        <w:rPr>
          <w:rFonts w:ascii="Times New Roman" w:hAnsi="Times New Roman" w:cs="Times New Roman"/>
          <w:sz w:val="24"/>
          <w:szCs w:val="24"/>
        </w:rPr>
        <w:t>galeria</w:t>
      </w:r>
      <w:r>
        <w:rPr>
          <w:rFonts w:ascii="Times New Roman" w:hAnsi="Times New Roman" w:cs="Times New Roman"/>
          <w:sz w:val="24"/>
          <w:szCs w:val="24"/>
        </w:rPr>
        <w:t xml:space="preserve"> (patrz Rysunek 6)</w:t>
      </w:r>
      <w:r w:rsidR="00643E40">
        <w:rPr>
          <w:rFonts w:ascii="Times New Roman" w:hAnsi="Times New Roman" w:cs="Times New Roman"/>
          <w:sz w:val="24"/>
          <w:szCs w:val="24"/>
        </w:rPr>
        <w:t xml:space="preserve"> </w:t>
      </w:r>
      <w:r w:rsidR="00F9378D">
        <w:rPr>
          <w:rFonts w:ascii="Times New Roman" w:hAnsi="Times New Roman" w:cs="Times New Roman"/>
          <w:sz w:val="24"/>
          <w:szCs w:val="24"/>
        </w:rPr>
        <w:t xml:space="preserve">umieszczono </w:t>
      </w:r>
      <w:r w:rsidR="00F9378D">
        <w:rPr>
          <w:rFonts w:ascii="Times New Roman" w:hAnsi="Times New Roman" w:cs="Times New Roman"/>
          <w:bCs/>
          <w:sz w:val="24"/>
          <w:szCs w:val="24"/>
        </w:rPr>
        <w:t>s</w:t>
      </w:r>
      <w:r w:rsidR="00F9378D" w:rsidRPr="00F9378D">
        <w:rPr>
          <w:rFonts w:ascii="Times New Roman" w:hAnsi="Times New Roman" w:cs="Times New Roman"/>
          <w:bCs/>
          <w:sz w:val="24"/>
          <w:szCs w:val="24"/>
        </w:rPr>
        <w:t>uwak porównujący obrazy</w:t>
      </w:r>
      <w:r w:rsidR="00F9378D">
        <w:rPr>
          <w:rFonts w:ascii="Times New Roman" w:hAnsi="Times New Roman" w:cs="Times New Roman"/>
          <w:bCs/>
          <w:sz w:val="24"/>
          <w:szCs w:val="24"/>
        </w:rPr>
        <w:t>,</w:t>
      </w:r>
      <w:r w:rsidR="00F9378D">
        <w:rPr>
          <w:rFonts w:ascii="Times New Roman" w:hAnsi="Times New Roman" w:cs="Times New Roman"/>
          <w:sz w:val="24"/>
          <w:szCs w:val="24"/>
        </w:rPr>
        <w:t xml:space="preserve"> u</w:t>
      </w:r>
      <w:r w:rsidR="00F9378D" w:rsidRPr="00F9378D">
        <w:rPr>
          <w:rFonts w:ascii="Times New Roman" w:hAnsi="Times New Roman" w:cs="Times New Roman"/>
          <w:sz w:val="24"/>
          <w:szCs w:val="24"/>
        </w:rPr>
        <w:t>żytkownicy mogą porównywać zdjęcia "przed" i "po" używając interaktywnego suwaka</w:t>
      </w:r>
    </w:p>
    <w:p w14:paraId="51BF818B" w14:textId="2530041C" w:rsidR="0073058D" w:rsidRDefault="00F9378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37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BD22CAF" wp14:editId="73DB74BD">
            <wp:extent cx="5760720" cy="2764790"/>
            <wp:effectExtent l="19050" t="19050" r="11430" b="1651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64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1A7BF5" w14:textId="78E7C97D" w:rsidR="00F9378D" w:rsidRDefault="00DC3F98" w:rsidP="00F9378D">
      <w:pPr>
        <w:pStyle w:val="Legenda"/>
        <w:rPr>
          <w:szCs w:val="22"/>
        </w:rPr>
      </w:pPr>
      <w:bookmarkStart w:id="4" w:name="_Hlk128654282"/>
      <w:r w:rsidRPr="0050237B">
        <w:rPr>
          <w:szCs w:val="22"/>
        </w:rPr>
        <w:t>Rysunek</w:t>
      </w:r>
      <w:r w:rsidR="001733D9">
        <w:rPr>
          <w:szCs w:val="22"/>
        </w:rPr>
        <w:t xml:space="preserve"> 6</w:t>
      </w:r>
      <w:r w:rsidRPr="0050237B">
        <w:rPr>
          <w:szCs w:val="22"/>
        </w:rPr>
        <w:t xml:space="preserve">. </w:t>
      </w:r>
      <w:bookmarkEnd w:id="4"/>
      <w:r w:rsidR="001733D9">
        <w:rPr>
          <w:szCs w:val="22"/>
        </w:rPr>
        <w:t>Główne okno aplikacji</w:t>
      </w:r>
    </w:p>
    <w:p w14:paraId="6F29C88D" w14:textId="77777777" w:rsidR="00F9378D" w:rsidRDefault="00F9378D">
      <w:pPr>
        <w:rPr>
          <w:rFonts w:ascii="Times New Roman" w:hAnsi="Times New Roman"/>
          <w:iCs/>
        </w:rPr>
      </w:pPr>
      <w:r>
        <w:br w:type="page"/>
      </w:r>
    </w:p>
    <w:p w14:paraId="43DE9849" w14:textId="41532EF3" w:rsidR="0022629E" w:rsidRDefault="0022629E" w:rsidP="0022629E">
      <w:pPr>
        <w:pStyle w:val="Legenda"/>
        <w:spacing w:before="240" w:after="240"/>
        <w:ind w:firstLine="709"/>
        <w:jc w:val="both"/>
        <w:rPr>
          <w:rFonts w:cs="Times New Roman"/>
          <w:sz w:val="24"/>
          <w:szCs w:val="24"/>
        </w:rPr>
      </w:pPr>
      <w:r>
        <w:rPr>
          <w:szCs w:val="22"/>
        </w:rPr>
        <w:lastRenderedPageBreak/>
        <w:t xml:space="preserve">Strona kontaktowa zawiera </w:t>
      </w:r>
      <w:r>
        <w:rPr>
          <w:bCs/>
          <w:szCs w:val="22"/>
        </w:rPr>
        <w:t>f</w:t>
      </w:r>
      <w:r w:rsidRPr="0022629E">
        <w:rPr>
          <w:bCs/>
          <w:szCs w:val="22"/>
        </w:rPr>
        <w:t>ormularz kontaktowy</w:t>
      </w:r>
      <w:r>
        <w:rPr>
          <w:szCs w:val="22"/>
        </w:rPr>
        <w:t xml:space="preserve"> s</w:t>
      </w:r>
      <w:r w:rsidRPr="0022629E">
        <w:rPr>
          <w:szCs w:val="22"/>
        </w:rPr>
        <w:t>kłada</w:t>
      </w:r>
      <w:r>
        <w:rPr>
          <w:szCs w:val="22"/>
        </w:rPr>
        <w:t>jący się z pól:</w:t>
      </w:r>
      <w:r w:rsidRPr="0022629E">
        <w:rPr>
          <w:szCs w:val="22"/>
        </w:rPr>
        <w:t xml:space="preserve"> imię, e-mail, numer telefonu i wiadomość. Formularz umożliwia wysyłanie zapytań do firmy.</w:t>
      </w:r>
      <w:r>
        <w:rPr>
          <w:szCs w:val="22"/>
        </w:rPr>
        <w:t xml:space="preserve"> Poniżej formularza znajdują się informacje kontaktowe </w:t>
      </w:r>
      <w:r>
        <w:rPr>
          <w:rFonts w:cs="Times New Roman"/>
          <w:sz w:val="24"/>
          <w:szCs w:val="24"/>
        </w:rPr>
        <w:t>(patrz Rysunek 7</w:t>
      </w:r>
      <w:r>
        <w:rPr>
          <w:rFonts w:cs="Times New Roman"/>
          <w:sz w:val="24"/>
          <w:szCs w:val="24"/>
        </w:rPr>
        <w:t>)</w:t>
      </w:r>
      <w:r>
        <w:rPr>
          <w:rFonts w:cs="Times New Roman"/>
          <w:sz w:val="24"/>
          <w:szCs w:val="24"/>
        </w:rPr>
        <w:t>.</w:t>
      </w:r>
    </w:p>
    <w:p w14:paraId="71878C93" w14:textId="7BDD9D79" w:rsidR="0022629E" w:rsidRDefault="0022629E" w:rsidP="0022629E">
      <w:pPr>
        <w:pStyle w:val="Legenda"/>
        <w:jc w:val="both"/>
        <w:rPr>
          <w:rFonts w:cs="Times New Roman"/>
          <w:sz w:val="24"/>
          <w:szCs w:val="24"/>
        </w:rPr>
      </w:pPr>
      <w:r w:rsidRPr="0022629E">
        <w:rPr>
          <w:rFonts w:cs="Times New Roman"/>
          <w:sz w:val="24"/>
          <w:szCs w:val="24"/>
        </w:rPr>
        <w:drawing>
          <wp:inline distT="0" distB="0" distL="0" distR="0" wp14:anchorId="27452A01" wp14:editId="6D91FF7F">
            <wp:extent cx="5760720" cy="3362325"/>
            <wp:effectExtent l="0" t="0" r="0" b="952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DFA8D" w14:textId="0F33FA69" w:rsidR="0022629E" w:rsidRDefault="0022629E" w:rsidP="00396131">
      <w:pPr>
        <w:pStyle w:val="Legenda"/>
        <w:rPr>
          <w:szCs w:val="22"/>
        </w:rPr>
      </w:pPr>
      <w:r w:rsidRPr="0050237B">
        <w:rPr>
          <w:szCs w:val="22"/>
        </w:rPr>
        <w:t>Rysunek</w:t>
      </w:r>
      <w:r>
        <w:rPr>
          <w:szCs w:val="22"/>
        </w:rPr>
        <w:t xml:space="preserve"> 7</w:t>
      </w:r>
      <w:r w:rsidRPr="0050237B">
        <w:rPr>
          <w:szCs w:val="22"/>
        </w:rPr>
        <w:t xml:space="preserve">. </w:t>
      </w:r>
      <w:r>
        <w:rPr>
          <w:szCs w:val="22"/>
        </w:rPr>
        <w:t>Okno kontakt</w:t>
      </w:r>
      <w:r w:rsidR="00396131">
        <w:rPr>
          <w:szCs w:val="22"/>
        </w:rPr>
        <w:br w:type="page"/>
      </w:r>
    </w:p>
    <w:p w14:paraId="6F5BFE84" w14:textId="47149EF1" w:rsidR="0022629E" w:rsidRDefault="0022629E" w:rsidP="0022629E">
      <w:pPr>
        <w:pStyle w:val="Legenda"/>
        <w:spacing w:before="240" w:after="240"/>
        <w:ind w:firstLine="709"/>
        <w:jc w:val="both"/>
        <w:rPr>
          <w:rFonts w:cs="Times New Roman"/>
          <w:sz w:val="24"/>
          <w:szCs w:val="24"/>
        </w:rPr>
      </w:pPr>
      <w:r>
        <w:rPr>
          <w:szCs w:val="22"/>
        </w:rPr>
        <w:lastRenderedPageBreak/>
        <w:t xml:space="preserve">Strona </w:t>
      </w:r>
      <w:r>
        <w:rPr>
          <w:szCs w:val="22"/>
        </w:rPr>
        <w:t>zaloguj się</w:t>
      </w:r>
      <w:r>
        <w:rPr>
          <w:szCs w:val="22"/>
        </w:rPr>
        <w:t xml:space="preserve"> </w:t>
      </w:r>
      <w:r>
        <w:rPr>
          <w:rFonts w:cs="Times New Roman"/>
          <w:sz w:val="24"/>
          <w:szCs w:val="24"/>
        </w:rPr>
        <w:t>(patrz Rysunek 8</w:t>
      </w:r>
      <w:r>
        <w:rPr>
          <w:rFonts w:cs="Times New Roman"/>
          <w:sz w:val="24"/>
          <w:szCs w:val="24"/>
        </w:rPr>
        <w:t>)</w:t>
      </w:r>
      <w:r>
        <w:rPr>
          <w:rFonts w:cs="Times New Roman"/>
          <w:sz w:val="24"/>
          <w:szCs w:val="24"/>
        </w:rPr>
        <w:t xml:space="preserve"> </w:t>
      </w:r>
      <w:r>
        <w:rPr>
          <w:szCs w:val="22"/>
        </w:rPr>
        <w:t xml:space="preserve">zawiera </w:t>
      </w:r>
      <w:r>
        <w:rPr>
          <w:bCs/>
          <w:szCs w:val="22"/>
        </w:rPr>
        <w:t>f</w:t>
      </w:r>
      <w:r w:rsidRPr="0022629E">
        <w:rPr>
          <w:bCs/>
          <w:szCs w:val="22"/>
        </w:rPr>
        <w:t xml:space="preserve">ormularz </w:t>
      </w:r>
      <w:r>
        <w:rPr>
          <w:bCs/>
          <w:szCs w:val="22"/>
        </w:rPr>
        <w:t>logowania</w:t>
      </w:r>
      <w:r>
        <w:rPr>
          <w:szCs w:val="22"/>
        </w:rPr>
        <w:t xml:space="preserve"> s</w:t>
      </w:r>
      <w:r w:rsidRPr="0022629E">
        <w:rPr>
          <w:szCs w:val="22"/>
        </w:rPr>
        <w:t>kłada</w:t>
      </w:r>
      <w:r>
        <w:rPr>
          <w:szCs w:val="22"/>
        </w:rPr>
        <w:t xml:space="preserve">jący </w:t>
      </w:r>
      <w:r>
        <w:t>z pól na e-mail i hasło, oraz opcji "Zapamiętaj hasło"</w:t>
      </w:r>
      <w:r>
        <w:rPr>
          <w:szCs w:val="22"/>
        </w:rPr>
        <w:t xml:space="preserve">. </w:t>
      </w:r>
      <w:r w:rsidR="00396131" w:rsidRPr="00396131">
        <w:rPr>
          <w:szCs w:val="22"/>
        </w:rPr>
        <w:t>Użytkownicy mogą przełączać się między logowaniem a rejestracją za pomocą odpowiednich linków.</w:t>
      </w:r>
      <w:r w:rsidR="00396131">
        <w:rPr>
          <w:szCs w:val="22"/>
        </w:rPr>
        <w:t xml:space="preserve"> Formularz rejestracji umożliwia utworzenie nowego konta.</w:t>
      </w:r>
    </w:p>
    <w:p w14:paraId="37401161" w14:textId="0FA65BC1" w:rsidR="0022629E" w:rsidRDefault="0022629E" w:rsidP="0022629E">
      <w:pPr>
        <w:pStyle w:val="Legenda"/>
        <w:jc w:val="both"/>
        <w:rPr>
          <w:rFonts w:cs="Times New Roman"/>
          <w:sz w:val="24"/>
          <w:szCs w:val="24"/>
        </w:rPr>
      </w:pPr>
      <w:r w:rsidRPr="0022629E">
        <w:rPr>
          <w:rFonts w:cs="Times New Roman"/>
          <w:sz w:val="24"/>
          <w:szCs w:val="24"/>
        </w:rPr>
        <w:drawing>
          <wp:inline distT="0" distB="0" distL="0" distR="0" wp14:anchorId="07D6EE07" wp14:editId="5A78C997">
            <wp:extent cx="5760720" cy="3058795"/>
            <wp:effectExtent l="0" t="0" r="0" b="825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0756" w14:textId="439E0142" w:rsidR="00396131" w:rsidRPr="00396131" w:rsidRDefault="0022629E" w:rsidP="00396131">
      <w:pPr>
        <w:pStyle w:val="Legenda"/>
        <w:rPr>
          <w:szCs w:val="22"/>
        </w:rPr>
      </w:pPr>
      <w:r w:rsidRPr="0050237B">
        <w:rPr>
          <w:szCs w:val="22"/>
        </w:rPr>
        <w:t>Rysunek</w:t>
      </w:r>
      <w:r>
        <w:rPr>
          <w:szCs w:val="22"/>
        </w:rPr>
        <w:t xml:space="preserve"> 8. Zakładka zaloguj się</w:t>
      </w:r>
      <w:r w:rsidR="00396131">
        <w:rPr>
          <w:szCs w:val="22"/>
        </w:rPr>
        <w:br w:type="page"/>
      </w:r>
    </w:p>
    <w:p w14:paraId="18082890" w14:textId="6963F1B3" w:rsidR="0069142E" w:rsidRDefault="0069142E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69891628"/>
      <w:r>
        <w:rPr>
          <w:rFonts w:ascii="Times New Roman" w:hAnsi="Times New Roman" w:cs="Times New Roman"/>
          <w:b/>
          <w:sz w:val="24"/>
        </w:rPr>
        <w:lastRenderedPageBreak/>
        <w:t>Podsumowanie</w:t>
      </w:r>
      <w:bookmarkEnd w:id="5"/>
    </w:p>
    <w:p w14:paraId="62D8CD1F" w14:textId="77777777" w:rsidR="00E73A11" w:rsidRDefault="00396131" w:rsidP="00396131">
      <w:pPr>
        <w:spacing w:after="0" w:line="360" w:lineRule="auto"/>
        <w:ind w:firstLine="709"/>
        <w:jc w:val="both"/>
      </w:pPr>
      <w:r w:rsidRPr="00396131">
        <w:rPr>
          <w:rFonts w:ascii="Times New Roman" w:hAnsi="Times New Roman" w:cs="Times New Roman"/>
          <w:sz w:val="24"/>
          <w:szCs w:val="24"/>
        </w:rPr>
        <w:t>Projekt "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TheBestDetailing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" to kompleksowa strona internetowa stworzona dla firmy oferującej usługi 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detailingowe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 dla luksusowych pojazdów. Głównym celem było stworzenie nowoczesnej i responsywnej strony, która zapewni użytkownikom łatwy dostęp do informacji o oferowanych usługach, zaprezentuje dotychczasowe realizacje, a także umożliwi szybki kontakt z firmą oraz rejestrację użytkowników.</w:t>
      </w:r>
      <w:r w:rsidRPr="00396131">
        <w:t xml:space="preserve"> </w:t>
      </w:r>
    </w:p>
    <w:p w14:paraId="39195E4C" w14:textId="77777777" w:rsidR="00E73A11" w:rsidRDefault="00396131" w:rsidP="00396131">
      <w:pPr>
        <w:spacing w:after="0" w:line="360" w:lineRule="auto"/>
        <w:ind w:firstLine="709"/>
        <w:jc w:val="both"/>
      </w:pPr>
      <w:r w:rsidRPr="00396131">
        <w:rPr>
          <w:rFonts w:ascii="Times New Roman" w:hAnsi="Times New Roman" w:cs="Times New Roman"/>
          <w:sz w:val="24"/>
          <w:szCs w:val="24"/>
        </w:rPr>
        <w:t xml:space="preserve">Strona została zaprojektowana z wykorzystaniem technologii HTML, CSS i 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, co pozwoliło na implementację funkcji takich jak interaktywna galeria, formularze kontaktowe, oraz animacje wizualne. Zastosowanie zasad 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responsywnego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 projektowania zapewnia, że strona działa płynnie na różnych urządzeniach, od komputerów po 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smartfony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>.</w:t>
      </w:r>
      <w:r w:rsidR="00E73A11" w:rsidRPr="00E73A11">
        <w:t xml:space="preserve"> </w:t>
      </w:r>
    </w:p>
    <w:p w14:paraId="4FB69411" w14:textId="77777777" w:rsidR="00E73A11" w:rsidRDefault="00E73A11" w:rsidP="00396131">
      <w:pPr>
        <w:spacing w:after="0" w:line="360" w:lineRule="auto"/>
        <w:ind w:firstLine="709"/>
        <w:jc w:val="both"/>
      </w:pPr>
      <w:r w:rsidRPr="00E73A11">
        <w:rPr>
          <w:rFonts w:ascii="Times New Roman" w:hAnsi="Times New Roman" w:cs="Times New Roman"/>
          <w:sz w:val="24"/>
          <w:szCs w:val="24"/>
        </w:rPr>
        <w:t>Projekt obejmuje wszystkie kluczowe sekcje, takie jak strona główna, usługi, galeria, kontakt oraz logowanie i rejestracja, które zostały odpowiednio zorganizowane i dostosowane do potrzeb użytkowników. Interaktywne elementy, takie jak suwaki do porównywania zdjęć czy dynamicznie zmieniające się me</w:t>
      </w:r>
      <w:bookmarkStart w:id="6" w:name="_GoBack"/>
      <w:bookmarkEnd w:id="6"/>
      <w:r w:rsidRPr="00E73A11">
        <w:rPr>
          <w:rFonts w:ascii="Times New Roman" w:hAnsi="Times New Roman" w:cs="Times New Roman"/>
          <w:sz w:val="24"/>
          <w:szCs w:val="24"/>
        </w:rPr>
        <w:t>nu, zwiększają atrakcyjność strony oraz ułatwiają nawigację.</w:t>
      </w:r>
      <w:r w:rsidRPr="00E73A11">
        <w:t xml:space="preserve"> </w:t>
      </w:r>
    </w:p>
    <w:p w14:paraId="75162DD1" w14:textId="33424551" w:rsidR="00942104" w:rsidRDefault="00E73A11" w:rsidP="00E73A1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73A11">
        <w:rPr>
          <w:rFonts w:ascii="Times New Roman" w:hAnsi="Times New Roman" w:cs="Times New Roman"/>
          <w:sz w:val="24"/>
          <w:szCs w:val="24"/>
        </w:rPr>
        <w:t>Strona ta stanowi przykład udanego połączenia estetyki z funkcjonalnością, spełniając jednocześnie wszystkie wymagania funkcjonalne i niefunkcjonalne określone na początku projektu. Dzięki zastosowaniu nowoczesnych rozwiązań webowych</w:t>
      </w:r>
      <w:r>
        <w:rPr>
          <w:rFonts w:ascii="Times New Roman" w:hAnsi="Times New Roman" w:cs="Times New Roman"/>
          <w:sz w:val="24"/>
          <w:szCs w:val="24"/>
        </w:rPr>
        <w:t>.</w:t>
      </w:r>
      <w:r w:rsidR="00942104">
        <w:rPr>
          <w:rFonts w:ascii="Times New Roman" w:hAnsi="Times New Roman" w:cs="Times New Roman"/>
          <w:sz w:val="24"/>
          <w:szCs w:val="24"/>
        </w:rPr>
        <w:br w:type="page"/>
      </w:r>
    </w:p>
    <w:p w14:paraId="7F20AA03" w14:textId="6F6886CC" w:rsidR="00DF496A" w:rsidRPr="00DF496A" w:rsidRDefault="00DF496A" w:rsidP="00757C84">
      <w:pPr>
        <w:pStyle w:val="Akapitzlist"/>
        <w:numPr>
          <w:ilvl w:val="0"/>
          <w:numId w:val="1"/>
        </w:numPr>
        <w:spacing w:before="240" w:after="240" w:line="360" w:lineRule="auto"/>
        <w:ind w:left="425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69891629"/>
      <w:r w:rsidRPr="00DF496A">
        <w:rPr>
          <w:rFonts w:ascii="Times New Roman" w:hAnsi="Times New Roman" w:cs="Times New Roman"/>
          <w:b/>
          <w:sz w:val="24"/>
        </w:rPr>
        <w:lastRenderedPageBreak/>
        <w:t>Literatura</w:t>
      </w:r>
      <w:bookmarkEnd w:id="7"/>
    </w:p>
    <w:p w14:paraId="28CB9666" w14:textId="2E4784BD" w:rsidR="00396131" w:rsidRPr="00396131" w:rsidRDefault="00396131" w:rsidP="0039613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6131">
        <w:rPr>
          <w:rFonts w:ascii="Times New Roman" w:hAnsi="Times New Roman" w:cs="Times New Roman"/>
          <w:sz w:val="24"/>
          <w:szCs w:val="24"/>
        </w:rPr>
        <w:t xml:space="preserve">HTML i CSS. Zaprojektuj i zbuduj witrynę WWW. Podręcznik Front-End Developera. Wyd. </w:t>
      </w:r>
      <w:r>
        <w:rPr>
          <w:rFonts w:ascii="Times New Roman" w:hAnsi="Times New Roman" w:cs="Times New Roman"/>
          <w:sz w:val="24"/>
          <w:szCs w:val="24"/>
        </w:rPr>
        <w:t>Helion.</w:t>
      </w:r>
    </w:p>
    <w:p w14:paraId="55F4A613" w14:textId="5F5D73E6" w:rsidR="00B5216D" w:rsidRPr="00396131" w:rsidRDefault="00396131" w:rsidP="0039613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96131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396131">
        <w:rPr>
          <w:rFonts w:ascii="Times New Roman" w:hAnsi="Times New Roman" w:cs="Times New Roman"/>
          <w:sz w:val="24"/>
          <w:szCs w:val="24"/>
        </w:rPr>
        <w:t>jQuery</w:t>
      </w:r>
      <w:proofErr w:type="spellEnd"/>
      <w:r w:rsidRPr="00396131">
        <w:rPr>
          <w:rFonts w:ascii="Times New Roman" w:hAnsi="Times New Roman" w:cs="Times New Roman"/>
          <w:sz w:val="24"/>
          <w:szCs w:val="24"/>
        </w:rPr>
        <w:t xml:space="preserve">. Interaktywne strony WWW dla każdego. </w:t>
      </w:r>
      <w:proofErr w:type="spellStart"/>
      <w:r w:rsidRPr="00396131">
        <w:rPr>
          <w:rFonts w:ascii="Times New Roman" w:hAnsi="Times New Roman" w:cs="Times New Roman"/>
          <w:sz w:val="24"/>
          <w:szCs w:val="24"/>
          <w:lang w:val="en-US"/>
        </w:rPr>
        <w:t>Podręcznik</w:t>
      </w:r>
      <w:proofErr w:type="spellEnd"/>
      <w:r w:rsidRPr="00396131">
        <w:rPr>
          <w:rFonts w:ascii="Times New Roman" w:hAnsi="Times New Roman" w:cs="Times New Roman"/>
          <w:sz w:val="24"/>
          <w:szCs w:val="24"/>
          <w:lang w:val="en-US"/>
        </w:rPr>
        <w:t xml:space="preserve"> Front-End </w:t>
      </w:r>
      <w:proofErr w:type="spellStart"/>
      <w:r w:rsidRPr="00396131">
        <w:rPr>
          <w:rFonts w:ascii="Times New Roman" w:hAnsi="Times New Roman" w:cs="Times New Roman"/>
          <w:sz w:val="24"/>
          <w:szCs w:val="24"/>
          <w:lang w:val="en-US"/>
        </w:rPr>
        <w:t>Developera</w:t>
      </w:r>
      <w:proofErr w:type="spellEnd"/>
      <w:r w:rsidR="00406DC9" w:rsidRPr="003961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06DC9" w:rsidRPr="00396131">
        <w:rPr>
          <w:rFonts w:ascii="Times New Roman" w:hAnsi="Times New Roman" w:cs="Times New Roman"/>
          <w:sz w:val="24"/>
          <w:szCs w:val="24"/>
          <w:lang w:val="en-US"/>
        </w:rPr>
        <w:t>Wyd</w:t>
      </w:r>
      <w:proofErr w:type="spellEnd"/>
      <w:r w:rsidR="00406DC9" w:rsidRPr="003961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06DC9" w:rsidRPr="00396131">
        <w:rPr>
          <w:rFonts w:ascii="Times New Roman" w:hAnsi="Times New Roman" w:cs="Times New Roman"/>
          <w:sz w:val="24"/>
          <w:szCs w:val="24"/>
          <w:lang w:val="en-US"/>
        </w:rPr>
        <w:t>Helion</w:t>
      </w:r>
      <w:proofErr w:type="spellEnd"/>
      <w:r w:rsidR="00406DC9" w:rsidRPr="0039613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B5216D" w:rsidRPr="00396131" w:rsidSect="00606776">
      <w:footerReference w:type="default" r:id="rId2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48D1ED" w14:textId="77777777" w:rsidR="00100B32" w:rsidRDefault="00100B32" w:rsidP="00606776">
      <w:pPr>
        <w:spacing w:after="0" w:line="240" w:lineRule="auto"/>
      </w:pPr>
      <w:r>
        <w:separator/>
      </w:r>
    </w:p>
  </w:endnote>
  <w:endnote w:type="continuationSeparator" w:id="0">
    <w:p w14:paraId="60C70B61" w14:textId="77777777" w:rsidR="00100B32" w:rsidRDefault="00100B32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E73A11">
          <w:rPr>
            <w:rFonts w:ascii="Times New Roman" w:hAnsi="Times New Roman" w:cs="Times New Roman"/>
            <w:noProof/>
          </w:rPr>
          <w:t>15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59BFA2" w14:textId="77777777" w:rsidR="00100B32" w:rsidRDefault="00100B32" w:rsidP="00606776">
      <w:pPr>
        <w:spacing w:after="0" w:line="240" w:lineRule="auto"/>
      </w:pPr>
      <w:r>
        <w:separator/>
      </w:r>
    </w:p>
  </w:footnote>
  <w:footnote w:type="continuationSeparator" w:id="0">
    <w:p w14:paraId="0C181A6E" w14:textId="77777777" w:rsidR="00100B32" w:rsidRDefault="00100B32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3D3B31A6"/>
    <w:multiLevelType w:val="hybridMultilevel"/>
    <w:tmpl w:val="F81A7F7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41C85CAC"/>
    <w:multiLevelType w:val="hybridMultilevel"/>
    <w:tmpl w:val="E53858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8B5F25"/>
    <w:multiLevelType w:val="hybridMultilevel"/>
    <w:tmpl w:val="D182214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698265CA"/>
    <w:multiLevelType w:val="hybridMultilevel"/>
    <w:tmpl w:val="74067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readOnly" w:enforcement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14774"/>
    <w:rsid w:val="0002072B"/>
    <w:rsid w:val="00027C85"/>
    <w:rsid w:val="0003148F"/>
    <w:rsid w:val="0003425B"/>
    <w:rsid w:val="00037464"/>
    <w:rsid w:val="00056707"/>
    <w:rsid w:val="00090DE7"/>
    <w:rsid w:val="000A0873"/>
    <w:rsid w:val="000C6877"/>
    <w:rsid w:val="000F1085"/>
    <w:rsid w:val="00100B32"/>
    <w:rsid w:val="0010388E"/>
    <w:rsid w:val="001249E3"/>
    <w:rsid w:val="001416F6"/>
    <w:rsid w:val="0016240B"/>
    <w:rsid w:val="001733D9"/>
    <w:rsid w:val="00182F40"/>
    <w:rsid w:val="001E5600"/>
    <w:rsid w:val="001F2259"/>
    <w:rsid w:val="001F53F9"/>
    <w:rsid w:val="002027FD"/>
    <w:rsid w:val="002037EA"/>
    <w:rsid w:val="00203EDC"/>
    <w:rsid w:val="00220B30"/>
    <w:rsid w:val="00223E7D"/>
    <w:rsid w:val="0022629E"/>
    <w:rsid w:val="00237F46"/>
    <w:rsid w:val="00242C06"/>
    <w:rsid w:val="00247672"/>
    <w:rsid w:val="002509DD"/>
    <w:rsid w:val="00251136"/>
    <w:rsid w:val="00291E66"/>
    <w:rsid w:val="002D4924"/>
    <w:rsid w:val="002E378C"/>
    <w:rsid w:val="002E3E9A"/>
    <w:rsid w:val="002E6C10"/>
    <w:rsid w:val="002F34B9"/>
    <w:rsid w:val="003034EA"/>
    <w:rsid w:val="00324C60"/>
    <w:rsid w:val="0036757F"/>
    <w:rsid w:val="0039356E"/>
    <w:rsid w:val="00396131"/>
    <w:rsid w:val="003A721B"/>
    <w:rsid w:val="003B5FF0"/>
    <w:rsid w:val="003C6D35"/>
    <w:rsid w:val="003E528E"/>
    <w:rsid w:val="004023B9"/>
    <w:rsid w:val="00406D24"/>
    <w:rsid w:val="00406DC9"/>
    <w:rsid w:val="004349A9"/>
    <w:rsid w:val="00446146"/>
    <w:rsid w:val="004773A7"/>
    <w:rsid w:val="004824DA"/>
    <w:rsid w:val="0048337A"/>
    <w:rsid w:val="004858BC"/>
    <w:rsid w:val="00492A5A"/>
    <w:rsid w:val="004F3FFD"/>
    <w:rsid w:val="00501C6D"/>
    <w:rsid w:val="0050237B"/>
    <w:rsid w:val="00507AC5"/>
    <w:rsid w:val="0051559F"/>
    <w:rsid w:val="0053079D"/>
    <w:rsid w:val="005353EC"/>
    <w:rsid w:val="00536E94"/>
    <w:rsid w:val="00555B5A"/>
    <w:rsid w:val="00565CD1"/>
    <w:rsid w:val="0058446A"/>
    <w:rsid w:val="005873F3"/>
    <w:rsid w:val="00592509"/>
    <w:rsid w:val="005B24D5"/>
    <w:rsid w:val="005B28E2"/>
    <w:rsid w:val="005D33BB"/>
    <w:rsid w:val="005D70BF"/>
    <w:rsid w:val="005E5843"/>
    <w:rsid w:val="005F66D5"/>
    <w:rsid w:val="00600A3D"/>
    <w:rsid w:val="00606776"/>
    <w:rsid w:val="006109A6"/>
    <w:rsid w:val="00616C70"/>
    <w:rsid w:val="00643E40"/>
    <w:rsid w:val="00660705"/>
    <w:rsid w:val="00666AEC"/>
    <w:rsid w:val="0069142E"/>
    <w:rsid w:val="00691E9E"/>
    <w:rsid w:val="00695D4D"/>
    <w:rsid w:val="007016AA"/>
    <w:rsid w:val="00706935"/>
    <w:rsid w:val="00721FCD"/>
    <w:rsid w:val="0072297E"/>
    <w:rsid w:val="0073058D"/>
    <w:rsid w:val="007441EB"/>
    <w:rsid w:val="00757C84"/>
    <w:rsid w:val="007617A5"/>
    <w:rsid w:val="0077486A"/>
    <w:rsid w:val="00787781"/>
    <w:rsid w:val="00791660"/>
    <w:rsid w:val="007B1440"/>
    <w:rsid w:val="007D11ED"/>
    <w:rsid w:val="007D206D"/>
    <w:rsid w:val="007D3E41"/>
    <w:rsid w:val="007E4215"/>
    <w:rsid w:val="007F0AD8"/>
    <w:rsid w:val="007F3E65"/>
    <w:rsid w:val="007F40D5"/>
    <w:rsid w:val="007F5ECB"/>
    <w:rsid w:val="00803F14"/>
    <w:rsid w:val="008047D0"/>
    <w:rsid w:val="0081201E"/>
    <w:rsid w:val="0082587A"/>
    <w:rsid w:val="00826359"/>
    <w:rsid w:val="00835F38"/>
    <w:rsid w:val="00860443"/>
    <w:rsid w:val="00866624"/>
    <w:rsid w:val="008673F2"/>
    <w:rsid w:val="008758B7"/>
    <w:rsid w:val="00891953"/>
    <w:rsid w:val="008A59E2"/>
    <w:rsid w:val="008C5CD8"/>
    <w:rsid w:val="008D2AF5"/>
    <w:rsid w:val="00903DFE"/>
    <w:rsid w:val="009410CD"/>
    <w:rsid w:val="00942104"/>
    <w:rsid w:val="00952487"/>
    <w:rsid w:val="00961DD4"/>
    <w:rsid w:val="009849CD"/>
    <w:rsid w:val="00993E45"/>
    <w:rsid w:val="009A291E"/>
    <w:rsid w:val="009A2B9C"/>
    <w:rsid w:val="009A4A75"/>
    <w:rsid w:val="009B3DA2"/>
    <w:rsid w:val="009C34FD"/>
    <w:rsid w:val="009E14D2"/>
    <w:rsid w:val="009F5850"/>
    <w:rsid w:val="00A11166"/>
    <w:rsid w:val="00A37A52"/>
    <w:rsid w:val="00A45250"/>
    <w:rsid w:val="00A505E1"/>
    <w:rsid w:val="00A559AA"/>
    <w:rsid w:val="00A91102"/>
    <w:rsid w:val="00AC09B2"/>
    <w:rsid w:val="00AE02E1"/>
    <w:rsid w:val="00B3556A"/>
    <w:rsid w:val="00B42668"/>
    <w:rsid w:val="00B456F3"/>
    <w:rsid w:val="00B51C2A"/>
    <w:rsid w:val="00B5216D"/>
    <w:rsid w:val="00B75D65"/>
    <w:rsid w:val="00BA5DCC"/>
    <w:rsid w:val="00BC2713"/>
    <w:rsid w:val="00BD4B5B"/>
    <w:rsid w:val="00BE503F"/>
    <w:rsid w:val="00BF13D2"/>
    <w:rsid w:val="00BF6734"/>
    <w:rsid w:val="00BF7B0C"/>
    <w:rsid w:val="00C00D10"/>
    <w:rsid w:val="00C028F7"/>
    <w:rsid w:val="00C11959"/>
    <w:rsid w:val="00C17C80"/>
    <w:rsid w:val="00C326FD"/>
    <w:rsid w:val="00C371D4"/>
    <w:rsid w:val="00C37ADB"/>
    <w:rsid w:val="00C4312A"/>
    <w:rsid w:val="00CA083E"/>
    <w:rsid w:val="00CA1412"/>
    <w:rsid w:val="00CB488F"/>
    <w:rsid w:val="00CD1099"/>
    <w:rsid w:val="00CD7470"/>
    <w:rsid w:val="00CE667C"/>
    <w:rsid w:val="00D22C9C"/>
    <w:rsid w:val="00D45E4F"/>
    <w:rsid w:val="00D54F72"/>
    <w:rsid w:val="00D55ED8"/>
    <w:rsid w:val="00D56517"/>
    <w:rsid w:val="00D70E10"/>
    <w:rsid w:val="00DB40F1"/>
    <w:rsid w:val="00DB787F"/>
    <w:rsid w:val="00DB7B40"/>
    <w:rsid w:val="00DC3276"/>
    <w:rsid w:val="00DC3F98"/>
    <w:rsid w:val="00DE54F0"/>
    <w:rsid w:val="00DF2E51"/>
    <w:rsid w:val="00DF496A"/>
    <w:rsid w:val="00DF6CA3"/>
    <w:rsid w:val="00E12D08"/>
    <w:rsid w:val="00E430C4"/>
    <w:rsid w:val="00E50851"/>
    <w:rsid w:val="00E572B6"/>
    <w:rsid w:val="00E67321"/>
    <w:rsid w:val="00E73A11"/>
    <w:rsid w:val="00E935DF"/>
    <w:rsid w:val="00E97D04"/>
    <w:rsid w:val="00EA5C3E"/>
    <w:rsid w:val="00EB3609"/>
    <w:rsid w:val="00EC471B"/>
    <w:rsid w:val="00ED5792"/>
    <w:rsid w:val="00EF217A"/>
    <w:rsid w:val="00EF38D3"/>
    <w:rsid w:val="00EF71E1"/>
    <w:rsid w:val="00F02312"/>
    <w:rsid w:val="00F06A7F"/>
    <w:rsid w:val="00F1704D"/>
    <w:rsid w:val="00F37A7E"/>
    <w:rsid w:val="00F65C37"/>
    <w:rsid w:val="00F72C36"/>
    <w:rsid w:val="00F73515"/>
    <w:rsid w:val="00F9378D"/>
    <w:rsid w:val="00FA694C"/>
    <w:rsid w:val="00FB746B"/>
    <w:rsid w:val="00FC1A95"/>
    <w:rsid w:val="00FC3930"/>
    <w:rsid w:val="00FC692D"/>
    <w:rsid w:val="00FD0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109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customStyle="1" w:styleId="Styl1">
    <w:name w:val="Styl1"/>
    <w:basedOn w:val="Normalny"/>
    <w:link w:val="Styl1Znak"/>
    <w:qFormat/>
    <w:rsid w:val="00182F40"/>
    <w:pPr>
      <w:spacing w:before="240" w:after="240" w:line="360" w:lineRule="auto"/>
      <w:ind w:left="68" w:firstLine="357"/>
      <w:contextualSpacing/>
      <w:jc w:val="both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Styl1Znak">
    <w:name w:val="Styl1 Znak"/>
    <w:basedOn w:val="Domylnaczcionkaakapitu"/>
    <w:link w:val="Styl1"/>
    <w:rsid w:val="00182F40"/>
    <w:rPr>
      <w:rFonts w:ascii="Times New Roman" w:hAnsi="Times New Roman" w:cs="Times New Roman"/>
      <w:b/>
      <w:bCs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109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6109A6"/>
    <w:pPr>
      <w:spacing w:after="100"/>
      <w:ind w:left="22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56F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56F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56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kacperhalaj/Website-project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613E"/>
    <w:rsid w:val="000013EE"/>
    <w:rsid w:val="000B28DE"/>
    <w:rsid w:val="0013417A"/>
    <w:rsid w:val="001614CF"/>
    <w:rsid w:val="001D7D86"/>
    <w:rsid w:val="001F37CC"/>
    <w:rsid w:val="0021217F"/>
    <w:rsid w:val="00240AEB"/>
    <w:rsid w:val="00272699"/>
    <w:rsid w:val="002D0880"/>
    <w:rsid w:val="002E3A2D"/>
    <w:rsid w:val="00337254"/>
    <w:rsid w:val="0072537A"/>
    <w:rsid w:val="007B48A6"/>
    <w:rsid w:val="008A7D86"/>
    <w:rsid w:val="008F2587"/>
    <w:rsid w:val="0096613E"/>
    <w:rsid w:val="00970AFB"/>
    <w:rsid w:val="00A40A93"/>
    <w:rsid w:val="00A4179C"/>
    <w:rsid w:val="00AB6355"/>
    <w:rsid w:val="00B301EA"/>
    <w:rsid w:val="00E87B66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e7857f-1d3b-4875-80f0-6881dfde30cc">
      <Terms xmlns="http://schemas.microsoft.com/office/infopath/2007/PartnerControls"/>
    </lcf76f155ced4ddcb4097134ff3c332f>
    <TaxCatchAll xmlns="d9c227e9-8602-46d3-8da6-f3de52172e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A66650CC8764EA0E13807F1E005C7" ma:contentTypeVersion="11" ma:contentTypeDescription="Create a new document." ma:contentTypeScope="" ma:versionID="870aab174dde4bbeb6c2a1d1b33549f9">
  <xsd:schema xmlns:xsd="http://www.w3.org/2001/XMLSchema" xmlns:xs="http://www.w3.org/2001/XMLSchema" xmlns:p="http://schemas.microsoft.com/office/2006/metadata/properties" xmlns:ns2="eee7857f-1d3b-4875-80f0-6881dfde30cc" xmlns:ns3="d9c227e9-8602-46d3-8da6-f3de52172e27" targetNamespace="http://schemas.microsoft.com/office/2006/metadata/properties" ma:root="true" ma:fieldsID="420f5f71ed3c3d16ff0aa9ec83c95fc9" ns2:_="" ns3:_="">
    <xsd:import namespace="eee7857f-1d3b-4875-80f0-6881dfde30cc"/>
    <xsd:import namespace="d9c227e9-8602-46d3-8da6-f3de52172e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7857f-1d3b-4875-80f0-6881dfde3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7e9-8602-46d3-8da6-f3de52172e2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d320e82-0d89-43c6-a533-939c261f0ef9}" ma:internalName="TaxCatchAll" ma:showField="CatchAllData" ma:web="d9c227e9-8602-46d3-8da6-f3de52172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74AFA-7CD6-4037-8D3F-FCC9F49C7F23}">
  <ds:schemaRefs>
    <ds:schemaRef ds:uri="http://schemas.microsoft.com/office/2006/metadata/properties"/>
    <ds:schemaRef ds:uri="http://schemas.microsoft.com/office/infopath/2007/PartnerControls"/>
    <ds:schemaRef ds:uri="eee7857f-1d3b-4875-80f0-6881dfde30cc"/>
    <ds:schemaRef ds:uri="d9c227e9-8602-46d3-8da6-f3de52172e27"/>
  </ds:schemaRefs>
</ds:datastoreItem>
</file>

<file path=customXml/itemProps2.xml><?xml version="1.0" encoding="utf-8"?>
<ds:datastoreItem xmlns:ds="http://schemas.openxmlformats.org/officeDocument/2006/customXml" ds:itemID="{14DD29D4-4DF5-4D67-8C5F-DC68BB024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3F61E-B3D3-4D0C-BAAB-524931F01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7857f-1d3b-4875-80f0-6881dfde30cc"/>
    <ds:schemaRef ds:uri="d9c227e9-8602-46d3-8da6-f3de52172e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BAA3DD-DC61-44DC-8167-03FA9CB91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5</TotalTime>
  <Pages>16</Pages>
  <Words>1605</Words>
  <Characters>9633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Kacper</cp:lastModifiedBy>
  <cp:revision>121</cp:revision>
  <cp:lastPrinted>2024-06-21T17:52:00Z</cp:lastPrinted>
  <dcterms:created xsi:type="dcterms:W3CDTF">2022-11-06T09:55:00Z</dcterms:created>
  <dcterms:modified xsi:type="dcterms:W3CDTF">2024-10-1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DA66650CC8764EA0E13807F1E005C7</vt:lpwstr>
  </property>
</Properties>
</file>